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014E" w:rsidRPr="005B014E" w:rsidRDefault="005B014E" w:rsidP="0081684A">
      <w:pPr>
        <w:tabs>
          <w:tab w:val="left" w:pos="284"/>
        </w:tabs>
        <w:spacing w:after="0"/>
        <w:jc w:val="both"/>
        <w:rPr>
          <w:rFonts w:ascii="Times New Roman" w:hAnsi="Times New Roman"/>
          <w:color w:val="000000"/>
          <w:sz w:val="24"/>
          <w:szCs w:val="24"/>
          <w:highlight w:val="yellow"/>
        </w:rPr>
      </w:pPr>
      <w:r w:rsidRPr="005B014E">
        <w:rPr>
          <w:rFonts w:ascii="Times New Roman" w:hAnsi="Times New Roman"/>
          <w:b/>
          <w:color w:val="000000"/>
          <w:sz w:val="24"/>
          <w:szCs w:val="24"/>
        </w:rPr>
        <w:t>Шаблон приказа</w:t>
      </w:r>
      <w:r w:rsidRPr="005B014E">
        <w:rPr>
          <w:rFonts w:ascii="Times New Roman" w:hAnsi="Times New Roman"/>
          <w:color w:val="000000"/>
          <w:sz w:val="24"/>
          <w:szCs w:val="24"/>
        </w:rPr>
        <w:t xml:space="preserve"> о приеме иностранного специалиста (</w:t>
      </w:r>
      <w:r w:rsidRPr="005B014E">
        <w:rPr>
          <w:rFonts w:ascii="Times New Roman" w:hAnsi="Times New Roman"/>
          <w:color w:val="000000"/>
          <w:sz w:val="24"/>
          <w:szCs w:val="24"/>
          <w:lang w:val="en-US"/>
        </w:rPr>
        <w:t>visiting</w:t>
      </w:r>
      <w:r w:rsidRPr="005B014E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5B014E">
        <w:rPr>
          <w:rFonts w:ascii="Times New Roman" w:hAnsi="Times New Roman"/>
          <w:color w:val="000000"/>
          <w:sz w:val="24"/>
          <w:szCs w:val="24"/>
          <w:lang w:val="en-US"/>
        </w:rPr>
        <w:t>professor</w:t>
      </w:r>
      <w:r w:rsidRPr="005B014E">
        <w:rPr>
          <w:rFonts w:ascii="Times New Roman" w:hAnsi="Times New Roman"/>
          <w:color w:val="000000"/>
          <w:sz w:val="24"/>
          <w:szCs w:val="24"/>
        </w:rPr>
        <w:t xml:space="preserve">) с целью научно-технического сотрудничества, переговоров, проведения гостевой лекции </w:t>
      </w:r>
      <w:r w:rsidRPr="005B014E">
        <w:rPr>
          <w:rFonts w:ascii="Times New Roman" w:hAnsi="Times New Roman"/>
          <w:color w:val="000000"/>
          <w:sz w:val="24"/>
          <w:szCs w:val="24"/>
          <w:u w:val="single"/>
        </w:rPr>
        <w:t>без выплаты гонорара</w:t>
      </w:r>
      <w:r w:rsidRPr="005B014E">
        <w:rPr>
          <w:rFonts w:ascii="Times New Roman" w:hAnsi="Times New Roman"/>
          <w:color w:val="000000"/>
          <w:sz w:val="24"/>
          <w:szCs w:val="24"/>
        </w:rPr>
        <w:t xml:space="preserve"> в формате проведения мероприятия с участием иностранного специалиста (позволяет оплатить билеты, проживание участника мероприятия).</w:t>
      </w:r>
    </w:p>
    <w:p w:rsidR="005B014E" w:rsidRPr="005B014E" w:rsidRDefault="005B014E" w:rsidP="005B014E">
      <w:pPr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proofErr w:type="gramStart"/>
      <w:r w:rsidRPr="005B014E">
        <w:rPr>
          <w:rFonts w:ascii="Times New Roman" w:hAnsi="Times New Roman"/>
          <w:color w:val="000000"/>
          <w:sz w:val="24"/>
          <w:szCs w:val="24"/>
          <w:highlight w:val="yellow"/>
        </w:rPr>
        <w:t>Желтым</w:t>
      </w:r>
      <w:proofErr w:type="gramEnd"/>
      <w:r w:rsidRPr="005B014E">
        <w:rPr>
          <w:rFonts w:ascii="Times New Roman" w:hAnsi="Times New Roman"/>
          <w:color w:val="000000"/>
          <w:sz w:val="24"/>
          <w:szCs w:val="24"/>
        </w:rPr>
        <w:t xml:space="preserve"> отмечены поля для заполнения.</w:t>
      </w:r>
    </w:p>
    <w:p w:rsidR="005B014E" w:rsidRPr="005B014E" w:rsidRDefault="005B014E" w:rsidP="005B014E">
      <w:pPr>
        <w:spacing w:after="0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5B014E">
        <w:rPr>
          <w:rFonts w:ascii="Times New Roman" w:hAnsi="Times New Roman"/>
          <w:color w:val="000000"/>
          <w:sz w:val="24"/>
          <w:szCs w:val="24"/>
        </w:rPr>
        <w:t xml:space="preserve">Удалите этот текст и </w:t>
      </w:r>
      <w:r w:rsidRPr="005B014E">
        <w:rPr>
          <w:rFonts w:ascii="Times New Roman" w:hAnsi="Times New Roman"/>
          <w:color w:val="000000"/>
          <w:sz w:val="24"/>
          <w:szCs w:val="24"/>
          <w:highlight w:val="yellow"/>
        </w:rPr>
        <w:t>*</w:t>
      </w:r>
      <w:r w:rsidRPr="005B014E">
        <w:rPr>
          <w:rFonts w:ascii="Times New Roman" w:hAnsi="Times New Roman"/>
          <w:color w:val="000000"/>
          <w:sz w:val="24"/>
          <w:szCs w:val="24"/>
        </w:rPr>
        <w:t>звездочки из текста ниже перед запуском приказа в СДОУ!</w:t>
      </w:r>
    </w:p>
    <w:p w:rsidR="006B7516" w:rsidRDefault="006B7516" w:rsidP="00AB7444">
      <w:pPr>
        <w:shd w:val="clear" w:color="auto" w:fill="FFFFFF"/>
        <w:spacing w:after="0" w:line="240" w:lineRule="auto"/>
        <w:rPr>
          <w:rFonts w:ascii="Times New Roman" w:hAnsi="Times New Roman"/>
          <w:b/>
          <w:sz w:val="28"/>
          <w:szCs w:val="28"/>
        </w:rPr>
      </w:pPr>
    </w:p>
    <w:p w:rsidR="006B7516" w:rsidRDefault="006B7516" w:rsidP="00AB7444">
      <w:pPr>
        <w:shd w:val="clear" w:color="auto" w:fill="FFFFFF"/>
        <w:spacing w:after="0" w:line="240" w:lineRule="auto"/>
        <w:rPr>
          <w:rFonts w:ascii="Times New Roman" w:hAnsi="Times New Roman"/>
          <w:b/>
          <w:sz w:val="28"/>
          <w:szCs w:val="28"/>
        </w:rPr>
      </w:pPr>
    </w:p>
    <w:p w:rsidR="006B7516" w:rsidRDefault="006B7516" w:rsidP="00AB7444">
      <w:pPr>
        <w:shd w:val="clear" w:color="auto" w:fill="FFFFFF"/>
        <w:spacing w:after="0" w:line="240" w:lineRule="auto"/>
        <w:rPr>
          <w:rFonts w:ascii="Times New Roman" w:hAnsi="Times New Roman"/>
          <w:b/>
          <w:sz w:val="28"/>
          <w:szCs w:val="28"/>
        </w:rPr>
      </w:pPr>
    </w:p>
    <w:p w:rsidR="006B7516" w:rsidRDefault="006B7516" w:rsidP="00AB7444">
      <w:pPr>
        <w:shd w:val="clear" w:color="auto" w:fill="FFFFFF"/>
        <w:spacing w:after="0" w:line="240" w:lineRule="auto"/>
        <w:rPr>
          <w:rFonts w:ascii="Times New Roman" w:hAnsi="Times New Roman"/>
          <w:b/>
          <w:sz w:val="28"/>
          <w:szCs w:val="28"/>
        </w:rPr>
      </w:pPr>
    </w:p>
    <w:p w:rsidR="00F128FC" w:rsidRDefault="00F128FC" w:rsidP="00AB7444">
      <w:pPr>
        <w:shd w:val="clear" w:color="auto" w:fill="FFFFFF"/>
        <w:spacing w:after="0" w:line="240" w:lineRule="auto"/>
        <w:rPr>
          <w:rFonts w:ascii="Times New Roman" w:hAnsi="Times New Roman"/>
          <w:b/>
          <w:sz w:val="28"/>
          <w:szCs w:val="28"/>
        </w:rPr>
      </w:pPr>
    </w:p>
    <w:p w:rsidR="00F128FC" w:rsidRDefault="00F128FC" w:rsidP="003E5F97">
      <w:pPr>
        <w:shd w:val="clear" w:color="auto" w:fill="FFFFFF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AB7444" w:rsidRPr="00AD182E" w:rsidRDefault="00DA79A4" w:rsidP="00AD182E">
      <w:pPr>
        <w:shd w:val="clear" w:color="auto" w:fill="FFFFFF"/>
        <w:spacing w:after="0" w:line="240" w:lineRule="auto"/>
        <w:jc w:val="both"/>
        <w:rPr>
          <w:rFonts w:ascii="Times New Roman" w:hAnsi="Times New Roman"/>
          <w:b/>
          <w:sz w:val="26"/>
          <w:szCs w:val="26"/>
        </w:rPr>
      </w:pPr>
      <w:r w:rsidRPr="00AD182E">
        <w:rPr>
          <w:rFonts w:ascii="Times New Roman" w:hAnsi="Times New Roman"/>
          <w:b/>
          <w:sz w:val="26"/>
          <w:szCs w:val="26"/>
        </w:rPr>
        <w:t xml:space="preserve">О </w:t>
      </w:r>
      <w:r w:rsidR="00927E45" w:rsidRPr="00AD182E">
        <w:rPr>
          <w:rFonts w:ascii="Times New Roman" w:hAnsi="Times New Roman"/>
          <w:b/>
          <w:sz w:val="26"/>
          <w:szCs w:val="26"/>
        </w:rPr>
        <w:t>при</w:t>
      </w:r>
      <w:r w:rsidR="002C144B" w:rsidRPr="00AD182E">
        <w:rPr>
          <w:rFonts w:ascii="Times New Roman" w:hAnsi="Times New Roman"/>
          <w:b/>
          <w:sz w:val="26"/>
          <w:szCs w:val="26"/>
        </w:rPr>
        <w:t>ем</w:t>
      </w:r>
      <w:r w:rsidR="005B014E" w:rsidRPr="00AD182E">
        <w:rPr>
          <w:rFonts w:ascii="Times New Roman" w:hAnsi="Times New Roman"/>
          <w:b/>
          <w:sz w:val="26"/>
          <w:szCs w:val="26"/>
        </w:rPr>
        <w:t>е иностранного специалиста</w:t>
      </w:r>
    </w:p>
    <w:p w:rsidR="00E24502" w:rsidRPr="00AD182E" w:rsidRDefault="00E24502" w:rsidP="00AD182E">
      <w:pPr>
        <w:shd w:val="clear" w:color="auto" w:fill="FFFFFF"/>
        <w:spacing w:after="0" w:line="240" w:lineRule="auto"/>
        <w:jc w:val="both"/>
        <w:rPr>
          <w:rFonts w:ascii="Times New Roman" w:hAnsi="Times New Roman"/>
          <w:b/>
          <w:sz w:val="26"/>
          <w:szCs w:val="26"/>
        </w:rPr>
      </w:pPr>
    </w:p>
    <w:p w:rsidR="005B014E" w:rsidRPr="008C30D0" w:rsidRDefault="005B014E" w:rsidP="00AD182E">
      <w:pPr>
        <w:pStyle w:val="af1"/>
        <w:shd w:val="clear" w:color="auto" w:fill="FFFFFF"/>
        <w:spacing w:before="0" w:beforeAutospacing="0" w:after="0" w:afterAutospacing="0"/>
        <w:jc w:val="both"/>
        <w:rPr>
          <w:sz w:val="26"/>
          <w:szCs w:val="26"/>
        </w:rPr>
      </w:pPr>
      <w:r w:rsidRPr="008C30D0">
        <w:rPr>
          <w:sz w:val="26"/>
          <w:szCs w:val="26"/>
          <w:shd w:val="clear" w:color="auto" w:fill="FFFFFF"/>
        </w:rPr>
        <w:t xml:space="preserve">В целях интернационализации образовательной и научной деятельности НИУ ВШЭ – Санкт-Петербург, </w:t>
      </w:r>
      <w:r w:rsidRPr="008C30D0">
        <w:rPr>
          <w:sz w:val="26"/>
          <w:szCs w:val="26"/>
        </w:rPr>
        <w:t>развития международного сотрудничества и повышения международной репутации университета</w:t>
      </w:r>
    </w:p>
    <w:p w:rsidR="005B014E" w:rsidRPr="008C30D0" w:rsidRDefault="005B014E" w:rsidP="008C30D0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</w:p>
    <w:p w:rsidR="00AB03F6" w:rsidRPr="008C30D0" w:rsidRDefault="00AB03F6" w:rsidP="008C30D0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8C30D0">
        <w:rPr>
          <w:rFonts w:ascii="Times New Roman" w:hAnsi="Times New Roman"/>
          <w:sz w:val="26"/>
          <w:szCs w:val="26"/>
        </w:rPr>
        <w:t>ПРИКАЗЫВАЮ</w:t>
      </w:r>
      <w:r w:rsidR="003F2CCC" w:rsidRPr="008C30D0">
        <w:rPr>
          <w:rFonts w:ascii="Times New Roman" w:hAnsi="Times New Roman"/>
          <w:sz w:val="26"/>
          <w:szCs w:val="26"/>
        </w:rPr>
        <w:t>:</w:t>
      </w:r>
    </w:p>
    <w:p w:rsidR="00D312AD" w:rsidRPr="008C30D0" w:rsidRDefault="00D312AD" w:rsidP="008C30D0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</w:p>
    <w:p w:rsidR="00D23030" w:rsidRPr="008C30D0" w:rsidRDefault="005B014E" w:rsidP="008C30D0">
      <w:pPr>
        <w:numPr>
          <w:ilvl w:val="0"/>
          <w:numId w:val="4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/>
          <w:sz w:val="26"/>
          <w:szCs w:val="26"/>
          <w:lang w:eastAsia="ru-RU"/>
        </w:rPr>
      </w:pPr>
      <w:r w:rsidRPr="008C30D0">
        <w:rPr>
          <w:rFonts w:ascii="Times New Roman" w:hAnsi="Times New Roman"/>
          <w:sz w:val="26"/>
          <w:szCs w:val="26"/>
        </w:rPr>
        <w:t xml:space="preserve">Принять </w:t>
      </w:r>
      <w:r w:rsidR="0035715B" w:rsidRPr="008C30D0">
        <w:rPr>
          <w:rFonts w:ascii="Times New Roman" w:hAnsi="Times New Roman"/>
          <w:sz w:val="26"/>
          <w:szCs w:val="26"/>
        </w:rPr>
        <w:t xml:space="preserve">в период с </w:t>
      </w:r>
      <w:r w:rsidRPr="008C30D0">
        <w:rPr>
          <w:rFonts w:ascii="Times New Roman" w:hAnsi="Times New Roman"/>
          <w:sz w:val="26"/>
          <w:szCs w:val="26"/>
          <w:highlight w:val="yellow"/>
        </w:rPr>
        <w:t>[</w:t>
      </w:r>
      <w:proofErr w:type="spellStart"/>
      <w:r w:rsidRPr="008C30D0">
        <w:rPr>
          <w:rFonts w:ascii="Times New Roman" w:hAnsi="Times New Roman"/>
          <w:sz w:val="26"/>
          <w:szCs w:val="26"/>
          <w:highlight w:val="yellow"/>
        </w:rPr>
        <w:t>дд.мм</w:t>
      </w:r>
      <w:proofErr w:type="gramStart"/>
      <w:r w:rsidRPr="008C30D0">
        <w:rPr>
          <w:rFonts w:ascii="Times New Roman" w:hAnsi="Times New Roman"/>
          <w:sz w:val="26"/>
          <w:szCs w:val="26"/>
          <w:highlight w:val="yellow"/>
        </w:rPr>
        <w:t>.г</w:t>
      </w:r>
      <w:proofErr w:type="gramEnd"/>
      <w:r w:rsidRPr="008C30D0">
        <w:rPr>
          <w:rFonts w:ascii="Times New Roman" w:hAnsi="Times New Roman"/>
          <w:sz w:val="26"/>
          <w:szCs w:val="26"/>
          <w:highlight w:val="yellow"/>
        </w:rPr>
        <w:t>ггг</w:t>
      </w:r>
      <w:proofErr w:type="spellEnd"/>
      <w:r w:rsidRPr="008C30D0">
        <w:rPr>
          <w:rFonts w:ascii="Times New Roman" w:hAnsi="Times New Roman"/>
          <w:sz w:val="26"/>
          <w:szCs w:val="26"/>
          <w:highlight w:val="yellow"/>
        </w:rPr>
        <w:t>]</w:t>
      </w:r>
      <w:r w:rsidRPr="008C30D0">
        <w:rPr>
          <w:rFonts w:ascii="Times New Roman" w:hAnsi="Times New Roman"/>
          <w:sz w:val="26"/>
          <w:szCs w:val="26"/>
        </w:rPr>
        <w:t xml:space="preserve"> </w:t>
      </w:r>
      <w:r w:rsidR="0035715B" w:rsidRPr="008C30D0">
        <w:rPr>
          <w:rFonts w:ascii="Times New Roman" w:hAnsi="Times New Roman"/>
          <w:sz w:val="26"/>
          <w:szCs w:val="26"/>
        </w:rPr>
        <w:t xml:space="preserve">по </w:t>
      </w:r>
      <w:r w:rsidR="0035715B" w:rsidRPr="008C30D0">
        <w:rPr>
          <w:rFonts w:ascii="Times New Roman" w:hAnsi="Times New Roman"/>
          <w:sz w:val="26"/>
          <w:szCs w:val="26"/>
          <w:highlight w:val="yellow"/>
        </w:rPr>
        <w:t>[</w:t>
      </w:r>
      <w:proofErr w:type="spellStart"/>
      <w:r w:rsidR="0035715B" w:rsidRPr="008C30D0">
        <w:rPr>
          <w:rFonts w:ascii="Times New Roman" w:hAnsi="Times New Roman"/>
          <w:sz w:val="26"/>
          <w:szCs w:val="26"/>
          <w:highlight w:val="yellow"/>
        </w:rPr>
        <w:t>дд.мм.гггг</w:t>
      </w:r>
      <w:proofErr w:type="spellEnd"/>
      <w:r w:rsidR="0035715B" w:rsidRPr="008C30D0">
        <w:rPr>
          <w:rFonts w:ascii="Times New Roman" w:hAnsi="Times New Roman"/>
          <w:sz w:val="26"/>
          <w:szCs w:val="26"/>
          <w:highlight w:val="yellow"/>
        </w:rPr>
        <w:t>]</w:t>
      </w:r>
      <w:r w:rsidR="0035715B" w:rsidRPr="008C30D0">
        <w:rPr>
          <w:rFonts w:ascii="Times New Roman" w:hAnsi="Times New Roman"/>
          <w:sz w:val="26"/>
          <w:szCs w:val="26"/>
        </w:rPr>
        <w:t xml:space="preserve"> </w:t>
      </w:r>
      <w:r w:rsidRPr="008C30D0">
        <w:rPr>
          <w:rFonts w:ascii="Times New Roman" w:hAnsi="Times New Roman"/>
          <w:sz w:val="26"/>
          <w:szCs w:val="26"/>
        </w:rPr>
        <w:t xml:space="preserve">в </w:t>
      </w:r>
      <w:r w:rsidR="00D23030" w:rsidRPr="008C30D0">
        <w:rPr>
          <w:rFonts w:ascii="Times New Roman" w:eastAsia="Times New Roman" w:hAnsi="Times New Roman"/>
          <w:sz w:val="26"/>
          <w:szCs w:val="26"/>
          <w:lang w:eastAsia="ru-RU"/>
        </w:rPr>
        <w:t xml:space="preserve">НИУ ВШЭ </w:t>
      </w:r>
      <w:r w:rsidR="00CB01E7" w:rsidRPr="008C30D0">
        <w:rPr>
          <w:rFonts w:ascii="Times New Roman" w:eastAsia="Times New Roman" w:hAnsi="Times New Roman"/>
          <w:sz w:val="26"/>
          <w:szCs w:val="26"/>
          <w:lang w:eastAsia="ru-RU"/>
        </w:rPr>
        <w:t>-</w:t>
      </w:r>
      <w:r w:rsidR="00D23030" w:rsidRPr="008C30D0">
        <w:rPr>
          <w:rFonts w:ascii="Times New Roman" w:eastAsia="Times New Roman" w:hAnsi="Times New Roman"/>
          <w:sz w:val="26"/>
          <w:szCs w:val="26"/>
          <w:lang w:eastAsia="ru-RU"/>
        </w:rPr>
        <w:t xml:space="preserve"> Санкт-Петербург </w:t>
      </w:r>
      <w:r w:rsidRPr="008C30D0">
        <w:rPr>
          <w:rFonts w:ascii="Times New Roman" w:eastAsia="Times New Roman" w:hAnsi="Times New Roman"/>
          <w:sz w:val="26"/>
          <w:szCs w:val="26"/>
          <w:lang w:eastAsia="ru-RU"/>
        </w:rPr>
        <w:t xml:space="preserve">иностранного специалиста </w:t>
      </w:r>
      <w:r w:rsidRPr="008C30D0">
        <w:rPr>
          <w:rFonts w:ascii="Times New Roman" w:eastAsia="Times New Roman" w:hAnsi="Times New Roman"/>
          <w:sz w:val="26"/>
          <w:szCs w:val="26"/>
          <w:highlight w:val="yellow"/>
          <w:lang w:eastAsia="ru-RU"/>
        </w:rPr>
        <w:t>[ФИО, должность, университет, страна]</w:t>
      </w:r>
      <w:r w:rsidRPr="008C30D0">
        <w:rPr>
          <w:rFonts w:ascii="Times New Roman" w:eastAsia="Times New Roman" w:hAnsi="Times New Roman"/>
          <w:sz w:val="26"/>
          <w:szCs w:val="26"/>
          <w:lang w:eastAsia="ru-RU"/>
        </w:rPr>
        <w:t xml:space="preserve"> с целью нау</w:t>
      </w:r>
      <w:r w:rsidR="00B9589A" w:rsidRPr="008C30D0">
        <w:rPr>
          <w:rFonts w:ascii="Times New Roman" w:eastAsia="Times New Roman" w:hAnsi="Times New Roman"/>
          <w:sz w:val="26"/>
          <w:szCs w:val="26"/>
          <w:lang w:eastAsia="ru-RU"/>
        </w:rPr>
        <w:t>чно-технического сотрудничества согласно программе</w:t>
      </w:r>
      <w:r w:rsidR="002A2786" w:rsidRPr="008C30D0">
        <w:rPr>
          <w:rFonts w:ascii="Times New Roman" w:eastAsia="Times New Roman" w:hAnsi="Times New Roman"/>
          <w:sz w:val="26"/>
          <w:szCs w:val="26"/>
          <w:lang w:eastAsia="ru-RU"/>
        </w:rPr>
        <w:t xml:space="preserve"> визита </w:t>
      </w:r>
      <w:r w:rsidR="00B9589A" w:rsidRPr="008C30D0">
        <w:rPr>
          <w:rFonts w:ascii="Times New Roman" w:eastAsia="Times New Roman" w:hAnsi="Times New Roman"/>
          <w:sz w:val="26"/>
          <w:szCs w:val="26"/>
          <w:lang w:eastAsia="ru-RU"/>
        </w:rPr>
        <w:t>(Приложение 1).</w:t>
      </w:r>
    </w:p>
    <w:p w:rsidR="00B9589A" w:rsidRPr="008C30D0" w:rsidRDefault="00D23030" w:rsidP="008C30D0">
      <w:pPr>
        <w:numPr>
          <w:ilvl w:val="0"/>
          <w:numId w:val="4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/>
          <w:sz w:val="26"/>
          <w:szCs w:val="26"/>
        </w:rPr>
      </w:pPr>
      <w:r w:rsidRPr="008C30D0">
        <w:rPr>
          <w:rFonts w:ascii="Times New Roman" w:eastAsia="Times New Roman" w:hAnsi="Times New Roman"/>
          <w:sz w:val="26"/>
          <w:szCs w:val="26"/>
          <w:lang w:eastAsia="ru-RU"/>
        </w:rPr>
        <w:t xml:space="preserve">Назначить </w:t>
      </w:r>
      <w:proofErr w:type="gramStart"/>
      <w:r w:rsidRPr="008C30D0">
        <w:rPr>
          <w:rFonts w:ascii="Times New Roman" w:eastAsia="Times New Roman" w:hAnsi="Times New Roman"/>
          <w:sz w:val="26"/>
          <w:szCs w:val="26"/>
          <w:lang w:eastAsia="ru-RU"/>
        </w:rPr>
        <w:t>ответственн</w:t>
      </w:r>
      <w:r w:rsidR="00CB01E7" w:rsidRPr="008C30D0">
        <w:rPr>
          <w:rFonts w:ascii="Times New Roman" w:eastAsia="Times New Roman" w:hAnsi="Times New Roman"/>
          <w:sz w:val="26"/>
          <w:szCs w:val="26"/>
          <w:lang w:eastAsia="ru-RU"/>
        </w:rPr>
        <w:t>ым</w:t>
      </w:r>
      <w:proofErr w:type="gramEnd"/>
      <w:r w:rsidRPr="008C30D0">
        <w:rPr>
          <w:rFonts w:ascii="Times New Roman" w:eastAsia="Times New Roman" w:hAnsi="Times New Roman"/>
          <w:sz w:val="26"/>
          <w:szCs w:val="26"/>
          <w:lang w:eastAsia="ru-RU"/>
        </w:rPr>
        <w:t xml:space="preserve"> за</w:t>
      </w:r>
      <w:r w:rsidRPr="008C30D0">
        <w:rPr>
          <w:rFonts w:ascii="Times New Roman" w:hAnsi="Times New Roman"/>
          <w:sz w:val="26"/>
          <w:szCs w:val="26"/>
        </w:rPr>
        <w:t xml:space="preserve"> </w:t>
      </w:r>
      <w:r w:rsidR="00B9589A" w:rsidRPr="008C30D0">
        <w:rPr>
          <w:rFonts w:ascii="Times New Roman" w:hAnsi="Times New Roman"/>
          <w:sz w:val="26"/>
          <w:szCs w:val="26"/>
        </w:rPr>
        <w:t xml:space="preserve">прием иностранного специалиста </w:t>
      </w:r>
      <w:r w:rsidR="00B9589A" w:rsidRPr="008C30D0">
        <w:rPr>
          <w:rFonts w:ascii="Times New Roman" w:hAnsi="Times New Roman"/>
          <w:sz w:val="26"/>
          <w:szCs w:val="26"/>
          <w:highlight w:val="yellow"/>
        </w:rPr>
        <w:t>[должность, Фамилия И.О. ответственного за прием</w:t>
      </w:r>
      <w:r w:rsidR="00B9589A" w:rsidRPr="008C30D0">
        <w:rPr>
          <w:rFonts w:ascii="Times New Roman" w:hAnsi="Times New Roman"/>
          <w:sz w:val="26"/>
          <w:szCs w:val="26"/>
        </w:rPr>
        <w:t>]</w:t>
      </w:r>
      <w:r w:rsidR="00372E37" w:rsidRPr="008C30D0">
        <w:rPr>
          <w:rFonts w:ascii="Times New Roman" w:hAnsi="Times New Roman"/>
          <w:sz w:val="26"/>
          <w:szCs w:val="26"/>
        </w:rPr>
        <w:t xml:space="preserve">. </w:t>
      </w:r>
    </w:p>
    <w:p w:rsidR="00B9589A" w:rsidRPr="008C30D0" w:rsidRDefault="00B9589A" w:rsidP="008C30D0">
      <w:pPr>
        <w:numPr>
          <w:ilvl w:val="0"/>
          <w:numId w:val="4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/>
          <w:sz w:val="26"/>
          <w:szCs w:val="26"/>
        </w:rPr>
      </w:pPr>
      <w:proofErr w:type="gramStart"/>
      <w:r w:rsidRPr="008C30D0">
        <w:rPr>
          <w:rFonts w:ascii="Times New Roman" w:eastAsia="Times New Roman" w:hAnsi="Times New Roman"/>
          <w:sz w:val="26"/>
          <w:szCs w:val="26"/>
          <w:lang w:eastAsia="ru-RU"/>
        </w:rPr>
        <w:t>Ответственному</w:t>
      </w:r>
      <w:proofErr w:type="gramEnd"/>
      <w:r w:rsidRPr="008C30D0">
        <w:rPr>
          <w:rFonts w:ascii="Times New Roman" w:eastAsia="Times New Roman" w:hAnsi="Times New Roman"/>
          <w:sz w:val="26"/>
          <w:szCs w:val="26"/>
          <w:lang w:eastAsia="ru-RU"/>
        </w:rPr>
        <w:t xml:space="preserve"> за прием иностранного специалиста </w:t>
      </w:r>
      <w:r w:rsidR="008C30D0" w:rsidRPr="00D7299E">
        <w:rPr>
          <w:rFonts w:ascii="Times New Roman" w:eastAsia="Times New Roman" w:hAnsi="Times New Roman"/>
          <w:sz w:val="26"/>
          <w:szCs w:val="26"/>
          <w:lang w:eastAsia="ru-RU"/>
        </w:rPr>
        <w:t xml:space="preserve">предоставить в </w:t>
      </w:r>
      <w:r w:rsidR="008C30D0">
        <w:rPr>
          <w:rFonts w:ascii="Times New Roman" w:eastAsia="Times New Roman" w:hAnsi="Times New Roman"/>
          <w:sz w:val="26"/>
          <w:szCs w:val="26"/>
          <w:lang w:eastAsia="ru-RU"/>
        </w:rPr>
        <w:t>Первый</w:t>
      </w:r>
      <w:r w:rsidR="008C30D0" w:rsidRPr="008C30D0">
        <w:rPr>
          <w:rFonts w:ascii="Times New Roman" w:eastAsia="Times New Roman" w:hAnsi="Times New Roman"/>
          <w:sz w:val="26"/>
          <w:szCs w:val="26"/>
          <w:lang w:eastAsia="ru-RU"/>
        </w:rPr>
        <w:t xml:space="preserve"> отдел информацию о визите</w:t>
      </w:r>
      <w:r w:rsidR="008C30D0" w:rsidRPr="008C30D0">
        <w:rPr>
          <w:rFonts w:ascii="Times New Roman" w:eastAsia="Times New Roman" w:hAnsi="Times New Roman"/>
          <w:sz w:val="26"/>
          <w:szCs w:val="26"/>
          <w:lang w:eastAsia="ru-RU"/>
        </w:rPr>
        <w:t xml:space="preserve"> </w:t>
      </w:r>
      <w:r w:rsidRPr="008C30D0">
        <w:rPr>
          <w:rFonts w:ascii="Times New Roman" w:eastAsia="Times New Roman" w:hAnsi="Times New Roman"/>
          <w:sz w:val="26"/>
          <w:szCs w:val="26"/>
          <w:lang w:eastAsia="ru-RU"/>
        </w:rPr>
        <w:t>не позднее 5 рабочих дней до начала приема</w:t>
      </w:r>
      <w:r w:rsidR="008C30D0">
        <w:rPr>
          <w:rFonts w:ascii="Times New Roman" w:eastAsia="Times New Roman" w:hAnsi="Times New Roman"/>
          <w:sz w:val="26"/>
          <w:szCs w:val="26"/>
          <w:lang w:eastAsia="ru-RU"/>
        </w:rPr>
        <w:t xml:space="preserve"> (Приложение 2)*</w:t>
      </w:r>
      <w:r w:rsidRPr="008C30D0">
        <w:rPr>
          <w:rFonts w:ascii="Times New Roman" w:eastAsia="Times New Roman" w:hAnsi="Times New Roman"/>
          <w:sz w:val="26"/>
          <w:szCs w:val="26"/>
          <w:lang w:eastAsia="ru-RU"/>
        </w:rPr>
        <w:t>.</w:t>
      </w:r>
    </w:p>
    <w:p w:rsidR="002A2786" w:rsidRPr="008C30D0" w:rsidRDefault="00A363F2" w:rsidP="008C30D0">
      <w:pPr>
        <w:numPr>
          <w:ilvl w:val="0"/>
          <w:numId w:val="4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/>
          <w:i/>
          <w:color w:val="FF0000"/>
          <w:sz w:val="26"/>
          <w:szCs w:val="26"/>
        </w:rPr>
      </w:pPr>
      <w:r w:rsidRPr="008C30D0">
        <w:rPr>
          <w:rFonts w:ascii="Times New Roman" w:hAnsi="Times New Roman"/>
          <w:sz w:val="26"/>
          <w:szCs w:val="26"/>
        </w:rPr>
        <w:t xml:space="preserve">Начальнику </w:t>
      </w:r>
      <w:r w:rsidR="00AD182E">
        <w:rPr>
          <w:rFonts w:ascii="Times New Roman" w:hAnsi="Times New Roman"/>
          <w:sz w:val="26"/>
          <w:szCs w:val="26"/>
        </w:rPr>
        <w:t>О</w:t>
      </w:r>
      <w:r w:rsidRPr="008C30D0">
        <w:rPr>
          <w:rFonts w:ascii="Times New Roman" w:hAnsi="Times New Roman"/>
          <w:sz w:val="26"/>
          <w:szCs w:val="26"/>
        </w:rPr>
        <w:t xml:space="preserve">тдела безопасности и режима </w:t>
      </w:r>
      <w:proofErr w:type="spellStart"/>
      <w:r w:rsidRPr="008C30D0">
        <w:rPr>
          <w:rFonts w:ascii="Times New Roman" w:hAnsi="Times New Roman"/>
          <w:sz w:val="26"/>
          <w:szCs w:val="26"/>
        </w:rPr>
        <w:t>Притворову</w:t>
      </w:r>
      <w:proofErr w:type="spellEnd"/>
      <w:r w:rsidRPr="008C30D0">
        <w:rPr>
          <w:rFonts w:ascii="Times New Roman" w:hAnsi="Times New Roman"/>
          <w:sz w:val="26"/>
          <w:szCs w:val="26"/>
        </w:rPr>
        <w:t xml:space="preserve"> В.А. обеспечить пропуск </w:t>
      </w:r>
      <w:r w:rsidR="002A2786" w:rsidRPr="008C30D0">
        <w:rPr>
          <w:rFonts w:ascii="Times New Roman" w:hAnsi="Times New Roman"/>
          <w:sz w:val="26"/>
          <w:szCs w:val="26"/>
        </w:rPr>
        <w:t xml:space="preserve">иностранного специалиста </w:t>
      </w:r>
      <w:r w:rsidRPr="008C30D0">
        <w:rPr>
          <w:rFonts w:ascii="Times New Roman" w:hAnsi="Times New Roman"/>
          <w:sz w:val="26"/>
          <w:szCs w:val="26"/>
        </w:rPr>
        <w:t>на терри</w:t>
      </w:r>
      <w:r w:rsidR="00372E37" w:rsidRPr="008C30D0">
        <w:rPr>
          <w:rFonts w:ascii="Times New Roman" w:hAnsi="Times New Roman"/>
          <w:sz w:val="26"/>
          <w:szCs w:val="26"/>
        </w:rPr>
        <w:t>торию НИУ ВШЭ – Санкт-Петербург</w:t>
      </w:r>
      <w:r w:rsidR="002C144B" w:rsidRPr="008C30D0">
        <w:rPr>
          <w:rFonts w:ascii="Times New Roman" w:hAnsi="Times New Roman"/>
          <w:sz w:val="26"/>
          <w:szCs w:val="26"/>
        </w:rPr>
        <w:t xml:space="preserve"> согласно</w:t>
      </w:r>
      <w:r w:rsidR="003B27E6" w:rsidRPr="008C30D0">
        <w:rPr>
          <w:rFonts w:ascii="Times New Roman" w:hAnsi="Times New Roman"/>
          <w:sz w:val="26"/>
          <w:szCs w:val="26"/>
        </w:rPr>
        <w:t xml:space="preserve"> </w:t>
      </w:r>
      <w:r w:rsidR="002A2786" w:rsidRPr="008C30D0">
        <w:rPr>
          <w:rFonts w:ascii="Times New Roman" w:hAnsi="Times New Roman"/>
          <w:sz w:val="26"/>
          <w:szCs w:val="26"/>
        </w:rPr>
        <w:t>программе визита</w:t>
      </w:r>
      <w:r w:rsidR="00372E37" w:rsidRPr="008C30D0">
        <w:rPr>
          <w:rFonts w:ascii="Times New Roman" w:hAnsi="Times New Roman"/>
          <w:sz w:val="26"/>
          <w:szCs w:val="26"/>
        </w:rPr>
        <w:t>.</w:t>
      </w:r>
    </w:p>
    <w:p w:rsidR="002A2786" w:rsidRPr="008C30D0" w:rsidRDefault="00D23030" w:rsidP="008C30D0">
      <w:pPr>
        <w:numPr>
          <w:ilvl w:val="0"/>
          <w:numId w:val="4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/>
          <w:i/>
          <w:color w:val="FF0000"/>
          <w:sz w:val="26"/>
          <w:szCs w:val="26"/>
        </w:rPr>
      </w:pPr>
      <w:r w:rsidRPr="008C30D0">
        <w:rPr>
          <w:rFonts w:ascii="Times New Roman" w:hAnsi="Times New Roman"/>
          <w:sz w:val="26"/>
          <w:szCs w:val="26"/>
        </w:rPr>
        <w:t xml:space="preserve">Контроль исполнения </w:t>
      </w:r>
      <w:r w:rsidR="00110B20" w:rsidRPr="008C30D0">
        <w:rPr>
          <w:rFonts w:ascii="Times New Roman" w:hAnsi="Times New Roman"/>
          <w:sz w:val="26"/>
          <w:szCs w:val="26"/>
        </w:rPr>
        <w:t xml:space="preserve">настоящего </w:t>
      </w:r>
      <w:r w:rsidR="00CC655D" w:rsidRPr="008C30D0">
        <w:rPr>
          <w:rFonts w:ascii="Times New Roman" w:hAnsi="Times New Roman"/>
          <w:sz w:val="26"/>
          <w:szCs w:val="26"/>
        </w:rPr>
        <w:t>п</w:t>
      </w:r>
      <w:r w:rsidRPr="008C30D0">
        <w:rPr>
          <w:rFonts w:ascii="Times New Roman" w:hAnsi="Times New Roman"/>
          <w:sz w:val="26"/>
          <w:szCs w:val="26"/>
        </w:rPr>
        <w:t>риказа</w:t>
      </w:r>
      <w:r w:rsidR="00BC079A" w:rsidRPr="008C30D0">
        <w:rPr>
          <w:rFonts w:ascii="Times New Roman" w:hAnsi="Times New Roman"/>
          <w:sz w:val="26"/>
          <w:szCs w:val="26"/>
        </w:rPr>
        <w:t xml:space="preserve"> </w:t>
      </w:r>
      <w:r w:rsidR="00110B20" w:rsidRPr="008C30D0">
        <w:rPr>
          <w:rFonts w:ascii="Times New Roman" w:hAnsi="Times New Roman"/>
          <w:sz w:val="26"/>
          <w:szCs w:val="26"/>
        </w:rPr>
        <w:t xml:space="preserve">возложить на </w:t>
      </w:r>
      <w:r w:rsidR="002A2786" w:rsidRPr="008C30D0">
        <w:rPr>
          <w:rFonts w:ascii="Times New Roman" w:hAnsi="Times New Roman"/>
          <w:sz w:val="26"/>
          <w:szCs w:val="26"/>
        </w:rPr>
        <w:t>декана факультета [</w:t>
      </w:r>
      <w:r w:rsidR="002A2786" w:rsidRPr="008C30D0">
        <w:rPr>
          <w:rFonts w:ascii="Times New Roman" w:hAnsi="Times New Roman"/>
          <w:sz w:val="26"/>
          <w:szCs w:val="26"/>
          <w:highlight w:val="yellow"/>
        </w:rPr>
        <w:t>наименование факультета, на котором проводится мероприятие]</w:t>
      </w:r>
      <w:r w:rsidR="002A2786" w:rsidRPr="008C30D0">
        <w:rPr>
          <w:rFonts w:ascii="Times New Roman" w:hAnsi="Times New Roman"/>
          <w:sz w:val="26"/>
          <w:szCs w:val="26"/>
        </w:rPr>
        <w:t xml:space="preserve"> </w:t>
      </w:r>
      <w:r w:rsidR="002A2786" w:rsidRPr="008C30D0">
        <w:rPr>
          <w:rFonts w:ascii="Times New Roman" w:hAnsi="Times New Roman"/>
          <w:sz w:val="26"/>
          <w:szCs w:val="26"/>
          <w:highlight w:val="yellow"/>
        </w:rPr>
        <w:t>[ФИО декана]</w:t>
      </w:r>
      <w:r w:rsidR="002A2786" w:rsidRPr="008C30D0">
        <w:rPr>
          <w:rFonts w:ascii="Times New Roman" w:hAnsi="Times New Roman"/>
          <w:sz w:val="26"/>
          <w:szCs w:val="26"/>
        </w:rPr>
        <w:t xml:space="preserve">. </w:t>
      </w:r>
    </w:p>
    <w:p w:rsidR="00A53B0B" w:rsidRPr="008C30D0" w:rsidRDefault="00A53B0B" w:rsidP="008C30D0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</w:p>
    <w:p w:rsidR="00543392" w:rsidRPr="008C30D0" w:rsidRDefault="00543392" w:rsidP="008C30D0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</w:p>
    <w:p w:rsidR="00524215" w:rsidRPr="008C30D0" w:rsidRDefault="00524215" w:rsidP="008C30D0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</w:p>
    <w:p w:rsidR="002A2786" w:rsidRDefault="00727118" w:rsidP="008C30D0">
      <w:pPr>
        <w:spacing w:line="240" w:lineRule="auto"/>
        <w:rPr>
          <w:rFonts w:ascii="Times New Roman" w:hAnsi="Times New Roman"/>
          <w:sz w:val="24"/>
          <w:szCs w:val="24"/>
        </w:rPr>
      </w:pPr>
      <w:r w:rsidRPr="008C30D0">
        <w:rPr>
          <w:rFonts w:ascii="Times New Roman" w:hAnsi="Times New Roman"/>
          <w:sz w:val="26"/>
          <w:szCs w:val="26"/>
        </w:rPr>
        <w:t>Директор</w:t>
      </w:r>
      <w:r w:rsidR="00F25A11" w:rsidRPr="008C30D0">
        <w:rPr>
          <w:rFonts w:ascii="Times New Roman" w:hAnsi="Times New Roman"/>
          <w:sz w:val="26"/>
          <w:szCs w:val="26"/>
        </w:rPr>
        <w:tab/>
      </w:r>
      <w:r w:rsidR="003F2CCC" w:rsidRPr="008C30D0">
        <w:rPr>
          <w:rFonts w:ascii="Times New Roman" w:hAnsi="Times New Roman"/>
          <w:sz w:val="26"/>
          <w:szCs w:val="26"/>
        </w:rPr>
        <w:t xml:space="preserve">   </w:t>
      </w:r>
      <w:r w:rsidR="009B6685" w:rsidRPr="008C30D0">
        <w:rPr>
          <w:rFonts w:ascii="Times New Roman" w:hAnsi="Times New Roman"/>
          <w:sz w:val="26"/>
          <w:szCs w:val="26"/>
        </w:rPr>
        <w:tab/>
      </w:r>
      <w:r w:rsidR="009B6685" w:rsidRPr="008C30D0">
        <w:rPr>
          <w:rFonts w:ascii="Times New Roman" w:hAnsi="Times New Roman"/>
          <w:sz w:val="26"/>
          <w:szCs w:val="26"/>
        </w:rPr>
        <w:tab/>
      </w:r>
      <w:r w:rsidR="00304CF2" w:rsidRPr="008C30D0">
        <w:rPr>
          <w:rFonts w:ascii="Times New Roman" w:hAnsi="Times New Roman"/>
          <w:sz w:val="26"/>
          <w:szCs w:val="26"/>
        </w:rPr>
        <w:t xml:space="preserve">         </w:t>
      </w:r>
      <w:r w:rsidRPr="008C30D0">
        <w:rPr>
          <w:rFonts w:ascii="Times New Roman" w:hAnsi="Times New Roman"/>
          <w:sz w:val="26"/>
          <w:szCs w:val="26"/>
        </w:rPr>
        <w:t xml:space="preserve">                                                            </w:t>
      </w:r>
      <w:r w:rsidR="000961C8">
        <w:rPr>
          <w:rFonts w:ascii="Times New Roman" w:hAnsi="Times New Roman"/>
          <w:sz w:val="26"/>
          <w:szCs w:val="26"/>
        </w:rPr>
        <w:t xml:space="preserve">     </w:t>
      </w:r>
      <w:r w:rsidRPr="008C30D0">
        <w:rPr>
          <w:rFonts w:ascii="Times New Roman" w:hAnsi="Times New Roman"/>
          <w:sz w:val="26"/>
          <w:szCs w:val="26"/>
        </w:rPr>
        <w:t>С.М. Кадочников</w:t>
      </w:r>
    </w:p>
    <w:p w:rsidR="002A2786" w:rsidRDefault="002A278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:rsidR="002A2786" w:rsidRPr="002A2786" w:rsidRDefault="002A2786" w:rsidP="002A2786">
      <w:pPr>
        <w:spacing w:after="60" w:line="300" w:lineRule="auto"/>
        <w:jc w:val="both"/>
        <w:rPr>
          <w:rFonts w:ascii="Times New Roman" w:hAnsi="Times New Roman"/>
        </w:rPr>
      </w:pPr>
      <w:r w:rsidRPr="002A2786">
        <w:rPr>
          <w:rFonts w:ascii="Times New Roman" w:hAnsi="Times New Roman"/>
        </w:rPr>
        <w:lastRenderedPageBreak/>
        <w:t xml:space="preserve">* - </w:t>
      </w:r>
      <w:r w:rsidR="00D9635E">
        <w:rPr>
          <w:rFonts w:ascii="Times New Roman" w:hAnsi="Times New Roman"/>
        </w:rPr>
        <w:t>информацию в Первый</w:t>
      </w:r>
      <w:r w:rsidRPr="002A2786">
        <w:rPr>
          <w:rFonts w:ascii="Times New Roman" w:hAnsi="Times New Roman"/>
        </w:rPr>
        <w:t xml:space="preserve"> отдел нужно </w:t>
      </w:r>
      <w:r w:rsidR="00D9635E">
        <w:rPr>
          <w:rFonts w:ascii="Times New Roman" w:hAnsi="Times New Roman"/>
        </w:rPr>
        <w:t xml:space="preserve">подготовить </w:t>
      </w:r>
      <w:r w:rsidRPr="002A2786">
        <w:rPr>
          <w:rFonts w:ascii="Times New Roman" w:hAnsi="Times New Roman"/>
        </w:rPr>
        <w:t>по форме из Приложения 2 и прикрепить к приказу о мероприятии в СДОУ (в качестве приложения), а также направить отдельно как служебную записку на имя А</w:t>
      </w:r>
      <w:bookmarkStart w:id="0" w:name="_GoBack"/>
      <w:bookmarkEnd w:id="0"/>
      <w:r w:rsidRPr="002A2786">
        <w:rPr>
          <w:rFonts w:ascii="Times New Roman" w:hAnsi="Times New Roman"/>
        </w:rPr>
        <w:t>.А. Цветкова в СДОУ, приложив программу Мероприятия</w:t>
      </w:r>
    </w:p>
    <w:p w:rsidR="00A268CD" w:rsidRDefault="00A268CD" w:rsidP="002A2786">
      <w:pPr>
        <w:spacing w:after="60" w:line="300" w:lineRule="auto"/>
        <w:jc w:val="both"/>
        <w:rPr>
          <w:rFonts w:ascii="Times New Roman" w:hAnsi="Times New Roman"/>
          <w:b/>
        </w:rPr>
      </w:pPr>
    </w:p>
    <w:p w:rsidR="00A268CD" w:rsidRDefault="00A268CD" w:rsidP="002A2786">
      <w:pPr>
        <w:spacing w:after="60" w:line="300" w:lineRule="auto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Внимание! По данному приказу не возможна выплата гонорара, оплата билетов, проживания иностранного специалиста, равно как и оплата любых других расходов.</w:t>
      </w:r>
    </w:p>
    <w:p w:rsidR="00A268CD" w:rsidRDefault="00A268CD" w:rsidP="002A2786">
      <w:pPr>
        <w:spacing w:after="60" w:line="300" w:lineRule="auto"/>
        <w:jc w:val="both"/>
        <w:rPr>
          <w:rFonts w:ascii="Times New Roman" w:hAnsi="Times New Roman"/>
          <w:b/>
        </w:rPr>
      </w:pPr>
    </w:p>
    <w:p w:rsidR="002A2786" w:rsidRPr="002A2786" w:rsidRDefault="002A2786" w:rsidP="002A2786">
      <w:pPr>
        <w:spacing w:after="60" w:line="300" w:lineRule="auto"/>
        <w:jc w:val="both"/>
        <w:rPr>
          <w:rFonts w:ascii="Times New Roman" w:hAnsi="Times New Roman"/>
          <w:b/>
        </w:rPr>
      </w:pPr>
      <w:r w:rsidRPr="002A2786">
        <w:rPr>
          <w:rFonts w:ascii="Times New Roman" w:hAnsi="Times New Roman"/>
          <w:b/>
        </w:rPr>
        <w:t>Оформление приказа в СДОУ</w:t>
      </w:r>
    </w:p>
    <w:p w:rsidR="002A2786" w:rsidRPr="002A2786" w:rsidRDefault="002A2786" w:rsidP="002A2786">
      <w:pPr>
        <w:spacing w:after="60" w:line="300" w:lineRule="auto"/>
        <w:jc w:val="both"/>
        <w:rPr>
          <w:rFonts w:ascii="Times New Roman" w:hAnsi="Times New Roman"/>
          <w:sz w:val="10"/>
          <w:szCs w:val="10"/>
        </w:rPr>
      </w:pPr>
    </w:p>
    <w:p w:rsidR="002A2786" w:rsidRPr="002A2786" w:rsidRDefault="002A2786" w:rsidP="002A2786">
      <w:pPr>
        <w:spacing w:after="60" w:line="300" w:lineRule="auto"/>
        <w:jc w:val="both"/>
        <w:rPr>
          <w:rFonts w:ascii="Times New Roman" w:hAnsi="Times New Roman"/>
        </w:rPr>
      </w:pPr>
      <w:r w:rsidRPr="002A2786">
        <w:rPr>
          <w:rFonts w:ascii="Times New Roman" w:hAnsi="Times New Roman"/>
          <w:b/>
        </w:rPr>
        <w:t>Вид шаблона приказа в СДОУ:</w:t>
      </w:r>
      <w:r w:rsidRPr="002A2786">
        <w:rPr>
          <w:rFonts w:ascii="Times New Roman" w:hAnsi="Times New Roman"/>
        </w:rPr>
        <w:t xml:space="preserve"> Приказ ОРД</w:t>
      </w:r>
    </w:p>
    <w:p w:rsidR="002A2786" w:rsidRPr="002A2786" w:rsidRDefault="002A2786" w:rsidP="002A2786">
      <w:pPr>
        <w:spacing w:after="60" w:line="300" w:lineRule="auto"/>
        <w:jc w:val="both"/>
        <w:rPr>
          <w:rFonts w:ascii="Times New Roman" w:hAnsi="Times New Roman"/>
        </w:rPr>
      </w:pPr>
      <w:r w:rsidRPr="002A2786">
        <w:rPr>
          <w:rFonts w:ascii="Times New Roman" w:hAnsi="Times New Roman"/>
        </w:rPr>
        <w:t xml:space="preserve">Вид документа: </w:t>
      </w:r>
      <w:r w:rsidRPr="002A2786">
        <w:rPr>
          <w:rFonts w:ascii="Times New Roman" w:hAnsi="Times New Roman"/>
        </w:rPr>
        <w:tab/>
        <w:t>По организации и проведению конференций, совещаний, семинаров</w:t>
      </w:r>
    </w:p>
    <w:p w:rsidR="002A2786" w:rsidRPr="002A2786" w:rsidRDefault="002A2786" w:rsidP="002A2786">
      <w:pPr>
        <w:spacing w:after="60" w:line="300" w:lineRule="auto"/>
        <w:jc w:val="both"/>
        <w:rPr>
          <w:rFonts w:ascii="Times New Roman" w:hAnsi="Times New Roman"/>
        </w:rPr>
      </w:pPr>
      <w:r w:rsidRPr="002A2786">
        <w:rPr>
          <w:rFonts w:ascii="Times New Roman" w:hAnsi="Times New Roman"/>
        </w:rPr>
        <w:t xml:space="preserve">Подвид документа: </w:t>
      </w:r>
      <w:r w:rsidRPr="002A2786">
        <w:rPr>
          <w:rFonts w:ascii="Times New Roman" w:hAnsi="Times New Roman"/>
        </w:rPr>
        <w:tab/>
        <w:t>По организации и проведению конференций, совещаний, семинаров</w:t>
      </w:r>
    </w:p>
    <w:p w:rsidR="002A2786" w:rsidRPr="002A2786" w:rsidRDefault="002A2786" w:rsidP="002A2786">
      <w:pPr>
        <w:spacing w:after="60" w:line="300" w:lineRule="auto"/>
        <w:jc w:val="both"/>
        <w:rPr>
          <w:rFonts w:ascii="Times New Roman" w:hAnsi="Times New Roman"/>
        </w:rPr>
      </w:pPr>
      <w:r w:rsidRPr="002A2786">
        <w:rPr>
          <w:rFonts w:ascii="Times New Roman" w:hAnsi="Times New Roman"/>
        </w:rPr>
        <w:t xml:space="preserve">Шаблон документа: </w:t>
      </w:r>
      <w:r w:rsidRPr="002A2786">
        <w:rPr>
          <w:rFonts w:ascii="Times New Roman" w:hAnsi="Times New Roman"/>
        </w:rPr>
        <w:tab/>
        <w:t xml:space="preserve">Приказ С.-Петербург По организации и проведению мероприятий </w:t>
      </w:r>
    </w:p>
    <w:p w:rsidR="002A2786" w:rsidRPr="002A2786" w:rsidRDefault="002A2786" w:rsidP="002A2786">
      <w:pPr>
        <w:spacing w:after="60" w:line="300" w:lineRule="auto"/>
        <w:jc w:val="both"/>
        <w:rPr>
          <w:rFonts w:ascii="Times New Roman" w:hAnsi="Times New Roman"/>
          <w:sz w:val="10"/>
          <w:szCs w:val="10"/>
        </w:rPr>
      </w:pPr>
    </w:p>
    <w:p w:rsidR="002A2786" w:rsidRPr="002A2786" w:rsidRDefault="002A2786" w:rsidP="002A2786">
      <w:pPr>
        <w:spacing w:after="60" w:line="300" w:lineRule="auto"/>
        <w:jc w:val="both"/>
        <w:rPr>
          <w:rFonts w:ascii="Times New Roman" w:hAnsi="Times New Roman"/>
          <w:b/>
        </w:rPr>
      </w:pPr>
      <w:r w:rsidRPr="002A2786">
        <w:rPr>
          <w:rFonts w:ascii="Times New Roman" w:hAnsi="Times New Roman"/>
          <w:b/>
        </w:rPr>
        <w:t xml:space="preserve">Лист согласования: </w:t>
      </w:r>
    </w:p>
    <w:p w:rsidR="002A2786" w:rsidRPr="002A2786" w:rsidRDefault="002A2786" w:rsidP="002A2786">
      <w:pPr>
        <w:spacing w:after="60" w:line="300" w:lineRule="auto"/>
        <w:jc w:val="both"/>
        <w:rPr>
          <w:rFonts w:ascii="Times New Roman" w:hAnsi="Times New Roman"/>
        </w:rPr>
      </w:pPr>
      <w:r w:rsidRPr="002A2786">
        <w:rPr>
          <w:rFonts w:ascii="Times New Roman" w:hAnsi="Times New Roman"/>
        </w:rPr>
        <w:t xml:space="preserve">декан соответствующего факультета – </w:t>
      </w:r>
      <w:proofErr w:type="gramStart"/>
      <w:r w:rsidRPr="002A2786">
        <w:rPr>
          <w:rFonts w:ascii="Times New Roman" w:hAnsi="Times New Roman"/>
        </w:rPr>
        <w:t>последовательное</w:t>
      </w:r>
      <w:proofErr w:type="gramEnd"/>
      <w:r w:rsidRPr="002A2786">
        <w:rPr>
          <w:rFonts w:ascii="Times New Roman" w:hAnsi="Times New Roman"/>
        </w:rPr>
        <w:t xml:space="preserve">, 16 часов </w:t>
      </w:r>
    </w:p>
    <w:p w:rsidR="00AD182E" w:rsidRDefault="002A2786" w:rsidP="002A2786">
      <w:pPr>
        <w:spacing w:after="60" w:line="300" w:lineRule="auto"/>
        <w:jc w:val="both"/>
        <w:rPr>
          <w:rFonts w:ascii="Times New Roman" w:hAnsi="Times New Roman"/>
        </w:rPr>
      </w:pPr>
      <w:r w:rsidRPr="002A2786">
        <w:rPr>
          <w:rFonts w:ascii="Times New Roman" w:hAnsi="Times New Roman"/>
        </w:rPr>
        <w:t xml:space="preserve">Черкашина Е.В. – </w:t>
      </w:r>
      <w:proofErr w:type="gramStart"/>
      <w:r w:rsidRPr="002A2786">
        <w:rPr>
          <w:rFonts w:ascii="Times New Roman" w:hAnsi="Times New Roman"/>
        </w:rPr>
        <w:t>последовательное</w:t>
      </w:r>
      <w:proofErr w:type="gramEnd"/>
      <w:r w:rsidRPr="002A2786">
        <w:rPr>
          <w:rFonts w:ascii="Times New Roman" w:hAnsi="Times New Roman"/>
        </w:rPr>
        <w:t>, 16 часов</w:t>
      </w:r>
    </w:p>
    <w:p w:rsidR="008C30D0" w:rsidRDefault="00AD182E" w:rsidP="008C30D0">
      <w:pPr>
        <w:spacing w:after="60" w:line="30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Хомяков М.Б.</w:t>
      </w:r>
      <w:r w:rsidR="008C30D0">
        <w:rPr>
          <w:rFonts w:ascii="Times New Roman" w:hAnsi="Times New Roman"/>
        </w:rPr>
        <w:t xml:space="preserve"> </w:t>
      </w:r>
      <w:r w:rsidR="008C30D0" w:rsidRPr="002A2786">
        <w:rPr>
          <w:rFonts w:ascii="Times New Roman" w:hAnsi="Times New Roman"/>
        </w:rPr>
        <w:t xml:space="preserve">– </w:t>
      </w:r>
      <w:proofErr w:type="gramStart"/>
      <w:r w:rsidR="008C30D0" w:rsidRPr="002A2786">
        <w:rPr>
          <w:rFonts w:ascii="Times New Roman" w:hAnsi="Times New Roman"/>
        </w:rPr>
        <w:t>последовательное</w:t>
      </w:r>
      <w:proofErr w:type="gramEnd"/>
      <w:r w:rsidR="008C30D0" w:rsidRPr="002A2786">
        <w:rPr>
          <w:rFonts w:ascii="Times New Roman" w:hAnsi="Times New Roman"/>
        </w:rPr>
        <w:t>, 16 часов</w:t>
      </w:r>
    </w:p>
    <w:p w:rsidR="00AD182E" w:rsidRPr="002A2786" w:rsidRDefault="00AD182E" w:rsidP="002A2786">
      <w:pPr>
        <w:spacing w:after="60" w:line="300" w:lineRule="auto"/>
        <w:jc w:val="both"/>
        <w:rPr>
          <w:rFonts w:ascii="Times New Roman" w:hAnsi="Times New Roman"/>
        </w:rPr>
      </w:pPr>
    </w:p>
    <w:p w:rsidR="002A2786" w:rsidRPr="002A2786" w:rsidRDefault="002A2786" w:rsidP="002A2786">
      <w:pPr>
        <w:spacing w:after="60" w:line="300" w:lineRule="auto"/>
        <w:jc w:val="both"/>
        <w:rPr>
          <w:rFonts w:ascii="Times New Roman" w:hAnsi="Times New Roman"/>
          <w:b/>
        </w:rPr>
      </w:pPr>
    </w:p>
    <w:p w:rsidR="002A2786" w:rsidRPr="002A2786" w:rsidRDefault="002A2786" w:rsidP="002A2786">
      <w:pPr>
        <w:spacing w:after="60" w:line="300" w:lineRule="auto"/>
        <w:jc w:val="both"/>
        <w:rPr>
          <w:rFonts w:ascii="Times New Roman" w:hAnsi="Times New Roman"/>
          <w:b/>
        </w:rPr>
      </w:pPr>
      <w:r w:rsidRPr="002A2786">
        <w:rPr>
          <w:rFonts w:ascii="Times New Roman" w:hAnsi="Times New Roman"/>
          <w:b/>
        </w:rPr>
        <w:t xml:space="preserve">Лист рассылки: </w:t>
      </w:r>
    </w:p>
    <w:p w:rsidR="002A2786" w:rsidRPr="002A2786" w:rsidRDefault="002A2786" w:rsidP="002A2786">
      <w:pPr>
        <w:spacing w:after="60" w:line="300" w:lineRule="auto"/>
        <w:jc w:val="both"/>
        <w:rPr>
          <w:rFonts w:ascii="Times New Roman" w:hAnsi="Times New Roman"/>
        </w:rPr>
      </w:pPr>
      <w:r w:rsidRPr="002A2786">
        <w:rPr>
          <w:rFonts w:ascii="Times New Roman" w:hAnsi="Times New Roman"/>
        </w:rPr>
        <w:t>Черкашина Е.В.</w:t>
      </w:r>
    </w:p>
    <w:p w:rsidR="002A2786" w:rsidRPr="002A2786" w:rsidRDefault="002A2786" w:rsidP="002A2786">
      <w:pPr>
        <w:spacing w:after="60" w:line="300" w:lineRule="auto"/>
        <w:jc w:val="both"/>
        <w:rPr>
          <w:rFonts w:ascii="Times New Roman" w:hAnsi="Times New Roman"/>
        </w:rPr>
      </w:pPr>
      <w:r w:rsidRPr="002A2786">
        <w:rPr>
          <w:rFonts w:ascii="Times New Roman" w:hAnsi="Times New Roman"/>
        </w:rPr>
        <w:t>декан соответствующего факультета</w:t>
      </w:r>
    </w:p>
    <w:p w:rsidR="002A2786" w:rsidRPr="002A2786" w:rsidRDefault="002A2786" w:rsidP="002A2786">
      <w:pPr>
        <w:spacing w:after="60" w:line="300" w:lineRule="auto"/>
        <w:jc w:val="both"/>
        <w:rPr>
          <w:rFonts w:ascii="Times New Roman" w:hAnsi="Times New Roman"/>
        </w:rPr>
      </w:pPr>
      <w:r w:rsidRPr="002A2786">
        <w:rPr>
          <w:rFonts w:ascii="Times New Roman" w:hAnsi="Times New Roman"/>
        </w:rPr>
        <w:t xml:space="preserve">Хомяков М.Б. </w:t>
      </w:r>
    </w:p>
    <w:p w:rsidR="002A2786" w:rsidRPr="002A2786" w:rsidRDefault="002A2786" w:rsidP="002A2786">
      <w:pPr>
        <w:spacing w:after="60" w:line="300" w:lineRule="auto"/>
        <w:jc w:val="both"/>
        <w:rPr>
          <w:rFonts w:ascii="Times New Roman" w:hAnsi="Times New Roman"/>
        </w:rPr>
      </w:pPr>
      <w:r w:rsidRPr="002A2786">
        <w:rPr>
          <w:rFonts w:ascii="Times New Roman" w:hAnsi="Times New Roman"/>
        </w:rPr>
        <w:t xml:space="preserve">Платонов К.С. </w:t>
      </w:r>
    </w:p>
    <w:p w:rsidR="002A2786" w:rsidRPr="002A2786" w:rsidRDefault="002A2786" w:rsidP="002A2786">
      <w:pPr>
        <w:spacing w:after="60" w:line="300" w:lineRule="auto"/>
        <w:jc w:val="both"/>
        <w:rPr>
          <w:rFonts w:ascii="Times New Roman" w:hAnsi="Times New Roman"/>
        </w:rPr>
      </w:pPr>
      <w:r w:rsidRPr="002A2786">
        <w:rPr>
          <w:rFonts w:ascii="Times New Roman" w:hAnsi="Times New Roman"/>
        </w:rPr>
        <w:t>Цветков А.А.</w:t>
      </w:r>
    </w:p>
    <w:p w:rsidR="002A2786" w:rsidRPr="002A2786" w:rsidRDefault="002A2786" w:rsidP="002A2786">
      <w:pPr>
        <w:spacing w:after="60" w:line="300" w:lineRule="auto"/>
        <w:jc w:val="both"/>
        <w:rPr>
          <w:rFonts w:ascii="Times New Roman" w:hAnsi="Times New Roman"/>
        </w:rPr>
      </w:pPr>
      <w:r w:rsidRPr="002A2786">
        <w:rPr>
          <w:rFonts w:ascii="Times New Roman" w:hAnsi="Times New Roman"/>
        </w:rPr>
        <w:t>Притворов В.А.</w:t>
      </w:r>
    </w:p>
    <w:p w:rsidR="00B45A45" w:rsidRDefault="00B45A45" w:rsidP="002A2786">
      <w:pPr>
        <w:spacing w:after="60"/>
        <w:rPr>
          <w:rFonts w:ascii="Times New Roman" w:hAnsi="Times New Roman"/>
          <w:sz w:val="24"/>
          <w:szCs w:val="24"/>
        </w:rPr>
      </w:pPr>
    </w:p>
    <w:p w:rsidR="005766C5" w:rsidRDefault="005766C5" w:rsidP="002A2786">
      <w:pPr>
        <w:spacing w:after="60"/>
        <w:rPr>
          <w:rFonts w:ascii="Times New Roman" w:hAnsi="Times New Roman"/>
          <w:sz w:val="24"/>
          <w:szCs w:val="24"/>
        </w:rPr>
      </w:pPr>
    </w:p>
    <w:p w:rsidR="005766C5" w:rsidRDefault="005766C5" w:rsidP="002A2786">
      <w:pPr>
        <w:spacing w:after="60"/>
        <w:rPr>
          <w:rFonts w:ascii="Times New Roman" w:hAnsi="Times New Roman"/>
          <w:sz w:val="24"/>
          <w:szCs w:val="24"/>
        </w:rPr>
      </w:pPr>
    </w:p>
    <w:p w:rsidR="005766C5" w:rsidRDefault="005766C5" w:rsidP="002A2786">
      <w:pPr>
        <w:spacing w:after="60"/>
        <w:rPr>
          <w:rFonts w:ascii="Times New Roman" w:hAnsi="Times New Roman"/>
          <w:sz w:val="24"/>
          <w:szCs w:val="24"/>
        </w:rPr>
      </w:pPr>
    </w:p>
    <w:p w:rsidR="005766C5" w:rsidRDefault="005766C5" w:rsidP="002A2786">
      <w:pPr>
        <w:spacing w:after="60"/>
        <w:rPr>
          <w:rFonts w:ascii="Times New Roman" w:hAnsi="Times New Roman"/>
          <w:sz w:val="24"/>
          <w:szCs w:val="24"/>
        </w:rPr>
      </w:pPr>
    </w:p>
    <w:p w:rsidR="005766C5" w:rsidRDefault="005766C5" w:rsidP="002A2786">
      <w:pPr>
        <w:spacing w:after="60"/>
        <w:rPr>
          <w:rFonts w:ascii="Times New Roman" w:hAnsi="Times New Roman"/>
          <w:sz w:val="24"/>
          <w:szCs w:val="24"/>
        </w:rPr>
      </w:pPr>
    </w:p>
    <w:p w:rsidR="005766C5" w:rsidRDefault="005766C5" w:rsidP="002A2786">
      <w:pPr>
        <w:spacing w:after="60"/>
        <w:rPr>
          <w:rFonts w:ascii="Times New Roman" w:hAnsi="Times New Roman"/>
          <w:sz w:val="24"/>
          <w:szCs w:val="24"/>
        </w:rPr>
      </w:pPr>
    </w:p>
    <w:p w:rsidR="005766C5" w:rsidRDefault="005766C5" w:rsidP="002A2786">
      <w:pPr>
        <w:spacing w:after="60"/>
        <w:rPr>
          <w:rFonts w:ascii="Times New Roman" w:hAnsi="Times New Roman"/>
          <w:sz w:val="24"/>
          <w:szCs w:val="24"/>
        </w:rPr>
      </w:pPr>
    </w:p>
    <w:p w:rsidR="005766C5" w:rsidRDefault="005766C5" w:rsidP="002A2786">
      <w:pPr>
        <w:spacing w:after="60"/>
        <w:rPr>
          <w:rFonts w:ascii="Times New Roman" w:hAnsi="Times New Roman"/>
          <w:sz w:val="24"/>
          <w:szCs w:val="24"/>
        </w:rPr>
      </w:pPr>
    </w:p>
    <w:p w:rsidR="005766C5" w:rsidRDefault="005766C5" w:rsidP="002A2786">
      <w:pPr>
        <w:spacing w:after="60"/>
        <w:rPr>
          <w:rFonts w:ascii="Times New Roman" w:hAnsi="Times New Roman"/>
          <w:sz w:val="24"/>
          <w:szCs w:val="24"/>
        </w:rPr>
      </w:pPr>
    </w:p>
    <w:p w:rsidR="005766C5" w:rsidRDefault="005766C5" w:rsidP="002A2786">
      <w:pPr>
        <w:spacing w:after="60"/>
        <w:rPr>
          <w:rFonts w:ascii="Times New Roman" w:hAnsi="Times New Roman"/>
          <w:sz w:val="24"/>
          <w:szCs w:val="24"/>
        </w:rPr>
      </w:pPr>
    </w:p>
    <w:p w:rsidR="005766C5" w:rsidRDefault="005766C5" w:rsidP="002A2786">
      <w:pPr>
        <w:spacing w:after="60"/>
        <w:rPr>
          <w:rFonts w:ascii="Times New Roman" w:hAnsi="Times New Roman"/>
          <w:sz w:val="24"/>
          <w:szCs w:val="24"/>
        </w:rPr>
      </w:pPr>
    </w:p>
    <w:p w:rsidR="005766C5" w:rsidRDefault="005766C5" w:rsidP="002A2786">
      <w:pPr>
        <w:spacing w:after="60"/>
        <w:rPr>
          <w:rFonts w:ascii="Times New Roman" w:hAnsi="Times New Roman"/>
          <w:sz w:val="24"/>
          <w:szCs w:val="24"/>
        </w:rPr>
      </w:pPr>
    </w:p>
    <w:p w:rsidR="005766C5" w:rsidRDefault="005766C5" w:rsidP="002A2786">
      <w:pPr>
        <w:spacing w:after="60"/>
        <w:rPr>
          <w:rFonts w:ascii="Times New Roman" w:hAnsi="Times New Roman"/>
          <w:sz w:val="24"/>
          <w:szCs w:val="24"/>
        </w:rPr>
      </w:pPr>
    </w:p>
    <w:p w:rsidR="005766C5" w:rsidRDefault="005766C5" w:rsidP="002A2786">
      <w:pPr>
        <w:spacing w:after="60"/>
        <w:rPr>
          <w:rFonts w:ascii="Times New Roman" w:hAnsi="Times New Roman"/>
          <w:sz w:val="24"/>
          <w:szCs w:val="24"/>
        </w:rPr>
      </w:pPr>
    </w:p>
    <w:p w:rsidR="005766C5" w:rsidRPr="005766C5" w:rsidRDefault="005766C5" w:rsidP="005766C5">
      <w:pPr>
        <w:pStyle w:val="af2"/>
        <w:spacing w:line="23" w:lineRule="atLeast"/>
        <w:ind w:firstLine="0"/>
        <w:jc w:val="right"/>
        <w:rPr>
          <w:sz w:val="24"/>
          <w:szCs w:val="24"/>
          <w:lang w:val="ru-RU"/>
        </w:rPr>
      </w:pPr>
      <w:r w:rsidRPr="005766C5">
        <w:rPr>
          <w:sz w:val="24"/>
          <w:szCs w:val="24"/>
          <w:lang w:val="ru-RU"/>
        </w:rPr>
        <w:lastRenderedPageBreak/>
        <w:t xml:space="preserve">Приложение 1 </w:t>
      </w:r>
    </w:p>
    <w:p w:rsidR="005766C5" w:rsidRPr="005766C5" w:rsidRDefault="005766C5" w:rsidP="005766C5">
      <w:pPr>
        <w:pStyle w:val="af2"/>
        <w:spacing w:line="23" w:lineRule="atLeast"/>
        <w:ind w:firstLine="0"/>
        <w:jc w:val="right"/>
        <w:rPr>
          <w:sz w:val="24"/>
          <w:szCs w:val="24"/>
          <w:lang w:val="ru-RU"/>
        </w:rPr>
      </w:pPr>
      <w:r w:rsidRPr="005766C5">
        <w:rPr>
          <w:sz w:val="24"/>
          <w:szCs w:val="24"/>
          <w:lang w:val="ru-RU"/>
        </w:rPr>
        <w:t>к приказу НИУ ВШЭ – Санкт-Петербург</w:t>
      </w:r>
    </w:p>
    <w:p w:rsidR="005766C5" w:rsidRPr="005766C5" w:rsidRDefault="005766C5" w:rsidP="005766C5">
      <w:pPr>
        <w:pStyle w:val="af2"/>
        <w:spacing w:line="23" w:lineRule="atLeast"/>
        <w:ind w:firstLine="0"/>
        <w:jc w:val="right"/>
        <w:rPr>
          <w:sz w:val="24"/>
          <w:szCs w:val="24"/>
          <w:lang w:val="ru-RU"/>
        </w:rPr>
      </w:pPr>
      <w:r w:rsidRPr="005766C5">
        <w:rPr>
          <w:sz w:val="24"/>
          <w:szCs w:val="24"/>
          <w:lang w:val="ru-RU"/>
        </w:rPr>
        <w:t xml:space="preserve">от ____________№___________________ </w:t>
      </w:r>
    </w:p>
    <w:p w:rsidR="005766C5" w:rsidRPr="005766C5" w:rsidRDefault="005766C5" w:rsidP="005766C5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93" w:type="dxa"/>
        <w:tblLayout w:type="fixed"/>
        <w:tblLook w:val="04A0" w:firstRow="1" w:lastRow="0" w:firstColumn="1" w:lastColumn="0" w:noHBand="0" w:noVBand="1"/>
      </w:tblPr>
      <w:tblGrid>
        <w:gridCol w:w="9371"/>
      </w:tblGrid>
      <w:tr w:rsidR="005766C5" w:rsidRPr="005766C5" w:rsidTr="006B055B">
        <w:trPr>
          <w:trHeight w:val="870"/>
        </w:trPr>
        <w:tc>
          <w:tcPr>
            <w:tcW w:w="937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5766C5" w:rsidRPr="005766C5" w:rsidRDefault="005766C5" w:rsidP="005766C5">
            <w:pPr>
              <w:spacing w:after="0" w:line="23" w:lineRule="atLeast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5766C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Программа 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приема иностранного специалиста</w:t>
            </w:r>
            <w:r w:rsidRPr="005766C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</w:tr>
    </w:tbl>
    <w:p w:rsidR="005766C5" w:rsidRPr="005766C5" w:rsidRDefault="005766C5" w:rsidP="005766C5">
      <w:pPr>
        <w:pStyle w:val="af1"/>
        <w:spacing w:before="0" w:beforeAutospacing="0" w:after="0" w:afterAutospacing="0" w:line="23" w:lineRule="atLeast"/>
      </w:pPr>
      <w:r w:rsidRPr="005766C5">
        <w:t xml:space="preserve">В программе </w:t>
      </w:r>
      <w:r>
        <w:t xml:space="preserve">приема </w:t>
      </w:r>
      <w:r w:rsidRPr="005766C5">
        <w:t xml:space="preserve">необходимо отразить: </w:t>
      </w:r>
    </w:p>
    <w:p w:rsidR="005766C5" w:rsidRPr="005766C5" w:rsidRDefault="005766C5" w:rsidP="005766C5">
      <w:pPr>
        <w:pStyle w:val="af1"/>
        <w:spacing w:before="0" w:beforeAutospacing="0" w:after="0" w:afterAutospacing="0" w:line="23" w:lineRule="atLeast"/>
      </w:pPr>
      <w:r w:rsidRPr="005766C5">
        <w:t xml:space="preserve">- дату (даты), время и адрес проведения </w:t>
      </w:r>
      <w:r w:rsidR="0035715B">
        <w:t>мероприятий, встреч в рамках визита</w:t>
      </w:r>
    </w:p>
    <w:p w:rsidR="0022244B" w:rsidRPr="002229F1" w:rsidRDefault="005766C5" w:rsidP="0022244B">
      <w:pPr>
        <w:pStyle w:val="af1"/>
        <w:spacing w:before="0" w:beforeAutospacing="0" w:after="0" w:afterAutospacing="0"/>
      </w:pPr>
      <w:r w:rsidRPr="005766C5">
        <w:t xml:space="preserve">- </w:t>
      </w:r>
      <w:r w:rsidR="0022244B" w:rsidRPr="002229F1">
        <w:t xml:space="preserve">названия элементов программы </w:t>
      </w:r>
      <w:r w:rsidR="0022244B">
        <w:t xml:space="preserve">визита </w:t>
      </w:r>
      <w:r w:rsidR="0022244B" w:rsidRPr="002229F1">
        <w:t>(</w:t>
      </w:r>
      <w:r w:rsidR="0022244B">
        <w:t xml:space="preserve">участие в </w:t>
      </w:r>
      <w:r w:rsidR="0022244B" w:rsidRPr="002229F1">
        <w:t>семинар</w:t>
      </w:r>
      <w:r w:rsidR="0022244B">
        <w:t>е</w:t>
      </w:r>
      <w:r w:rsidR="0022244B" w:rsidRPr="002229F1">
        <w:t xml:space="preserve">, </w:t>
      </w:r>
      <w:r w:rsidR="00F8631A">
        <w:t xml:space="preserve">выступление с лекцией </w:t>
      </w:r>
      <w:r w:rsidR="0022244B" w:rsidRPr="002229F1">
        <w:t xml:space="preserve">для студентов, встреча и переговоры с руководством принимающего подразделения и т.п.) </w:t>
      </w:r>
    </w:p>
    <w:p w:rsidR="0035715B" w:rsidRDefault="0035715B" w:rsidP="005766C5">
      <w:pPr>
        <w:pStyle w:val="af1"/>
        <w:spacing w:before="0" w:beforeAutospacing="0" w:after="0" w:afterAutospacing="0" w:line="23" w:lineRule="atLeast"/>
      </w:pPr>
    </w:p>
    <w:p w:rsidR="005766C5" w:rsidRPr="005766C5" w:rsidRDefault="005766C5" w:rsidP="005766C5">
      <w:pPr>
        <w:pStyle w:val="af1"/>
        <w:spacing w:before="0" w:beforeAutospacing="0" w:after="0" w:afterAutospacing="0" w:line="23" w:lineRule="atLeast"/>
      </w:pPr>
      <w:r w:rsidRPr="005766C5">
        <w:t xml:space="preserve"> </w:t>
      </w:r>
    </w:p>
    <w:p w:rsidR="005766C5" w:rsidRPr="005766C5" w:rsidRDefault="005766C5" w:rsidP="005766C5">
      <w:pPr>
        <w:pStyle w:val="af1"/>
        <w:spacing w:before="0" w:beforeAutospacing="0" w:after="0" w:afterAutospacing="0" w:line="23" w:lineRule="atLeast"/>
      </w:pPr>
      <w:r w:rsidRPr="005766C5">
        <w:t xml:space="preserve"> </w:t>
      </w:r>
      <w:r w:rsidRPr="005766C5">
        <w:rPr>
          <w:highlight w:val="yellow"/>
        </w:rPr>
        <w:t>Пример:</w:t>
      </w:r>
    </w:p>
    <w:p w:rsidR="005766C5" w:rsidRPr="005766C5" w:rsidRDefault="005766C5" w:rsidP="005766C5">
      <w:pPr>
        <w:pStyle w:val="af1"/>
        <w:spacing w:before="0" w:beforeAutospacing="0" w:after="0" w:afterAutospacing="0" w:line="23" w:lineRule="atLeast"/>
        <w:jc w:val="center"/>
      </w:pPr>
      <w:r w:rsidRPr="005766C5">
        <w:t xml:space="preserve">Программа </w:t>
      </w:r>
      <w:r w:rsidR="0035715B">
        <w:t xml:space="preserve">приема иностранного специалиста </w:t>
      </w:r>
    </w:p>
    <w:p w:rsidR="005766C5" w:rsidRDefault="0035715B" w:rsidP="005766C5">
      <w:pPr>
        <w:pStyle w:val="af1"/>
        <w:spacing w:before="0" w:beforeAutospacing="0" w:after="0" w:afterAutospacing="0" w:line="23" w:lineRule="atLeast"/>
        <w:jc w:val="center"/>
      </w:pPr>
      <w:r>
        <w:t xml:space="preserve">Профессор </w:t>
      </w:r>
      <w:r>
        <w:rPr>
          <w:lang w:val="en-US"/>
        </w:rPr>
        <w:t>X</w:t>
      </w:r>
      <w:r w:rsidRPr="0035715B">
        <w:t xml:space="preserve">, </w:t>
      </w:r>
      <w:r>
        <w:t xml:space="preserve">декан факультета, Университет </w:t>
      </w:r>
      <w:r>
        <w:rPr>
          <w:lang w:val="en-US"/>
        </w:rPr>
        <w:t>Y</w:t>
      </w:r>
      <w:r>
        <w:t>, Германия</w:t>
      </w:r>
    </w:p>
    <w:p w:rsidR="0035715B" w:rsidRPr="0035715B" w:rsidRDefault="0035715B" w:rsidP="005766C5">
      <w:pPr>
        <w:pStyle w:val="af1"/>
        <w:spacing w:before="0" w:beforeAutospacing="0" w:after="0" w:afterAutospacing="0" w:line="23" w:lineRule="atLeast"/>
        <w:jc w:val="center"/>
      </w:pPr>
      <w:r>
        <w:t>Сроки визита: 26-27 июля 2018</w:t>
      </w:r>
    </w:p>
    <w:p w:rsidR="0035715B" w:rsidRDefault="0035715B" w:rsidP="005766C5">
      <w:pPr>
        <w:pStyle w:val="af1"/>
        <w:spacing w:before="0" w:beforeAutospacing="0" w:after="0" w:afterAutospacing="0" w:line="23" w:lineRule="atLeast"/>
        <w:rPr>
          <w:b/>
        </w:rPr>
      </w:pPr>
    </w:p>
    <w:p w:rsidR="005766C5" w:rsidRPr="005766C5" w:rsidRDefault="005766C5" w:rsidP="005766C5">
      <w:pPr>
        <w:pStyle w:val="af1"/>
        <w:spacing w:before="0" w:beforeAutospacing="0" w:after="0" w:afterAutospacing="0" w:line="23" w:lineRule="atLeast"/>
        <w:rPr>
          <w:b/>
        </w:rPr>
      </w:pPr>
      <w:r w:rsidRPr="005766C5">
        <w:rPr>
          <w:b/>
        </w:rPr>
        <w:t>Четверг, 26 июля 2018</w:t>
      </w:r>
    </w:p>
    <w:p w:rsidR="005766C5" w:rsidRDefault="005766C5" w:rsidP="005766C5">
      <w:pPr>
        <w:pStyle w:val="af1"/>
        <w:spacing w:before="0" w:beforeAutospacing="0" w:after="0" w:afterAutospacing="0" w:line="23" w:lineRule="atLeast"/>
        <w:ind w:left="705" w:hanging="705"/>
      </w:pPr>
      <w:r w:rsidRPr="005766C5">
        <w:t>18.00</w:t>
      </w:r>
      <w:r w:rsidRPr="005766C5">
        <w:tab/>
        <w:t xml:space="preserve">Прибытие </w:t>
      </w:r>
      <w:r w:rsidR="003B4D0A">
        <w:t xml:space="preserve">профессора </w:t>
      </w:r>
      <w:r w:rsidR="003B4D0A">
        <w:rPr>
          <w:lang w:val="en-US"/>
        </w:rPr>
        <w:t>X</w:t>
      </w:r>
      <w:r w:rsidR="003B4D0A" w:rsidRPr="003B4D0A">
        <w:t xml:space="preserve"> </w:t>
      </w:r>
      <w:r w:rsidRPr="005766C5">
        <w:t xml:space="preserve">в </w:t>
      </w:r>
      <w:r w:rsidR="003B4D0A">
        <w:t xml:space="preserve">Санкт-Петербург, </w:t>
      </w:r>
      <w:r w:rsidRPr="005766C5">
        <w:t>размещение в гостинице …</w:t>
      </w:r>
    </w:p>
    <w:p w:rsidR="003B4D0A" w:rsidRPr="005766C5" w:rsidRDefault="003B4D0A" w:rsidP="005766C5">
      <w:pPr>
        <w:pStyle w:val="af1"/>
        <w:spacing w:before="0" w:beforeAutospacing="0" w:after="0" w:afterAutospacing="0" w:line="23" w:lineRule="atLeast"/>
        <w:ind w:left="705" w:hanging="705"/>
      </w:pPr>
    </w:p>
    <w:p w:rsidR="005766C5" w:rsidRPr="005766C5" w:rsidRDefault="005766C5" w:rsidP="005766C5">
      <w:pPr>
        <w:pStyle w:val="af1"/>
        <w:spacing w:before="0" w:beforeAutospacing="0" w:after="0" w:afterAutospacing="0" w:line="23" w:lineRule="atLeast"/>
        <w:rPr>
          <w:b/>
        </w:rPr>
      </w:pPr>
      <w:r w:rsidRPr="005766C5">
        <w:rPr>
          <w:b/>
        </w:rPr>
        <w:t>Пятница, 27 июля 2018</w:t>
      </w:r>
    </w:p>
    <w:p w:rsidR="00D70644" w:rsidRDefault="00D70644" w:rsidP="00D70644">
      <w:pPr>
        <w:pStyle w:val="af1"/>
        <w:ind w:left="1410" w:hanging="1410"/>
      </w:pPr>
      <w:r w:rsidRPr="002229F1">
        <w:t>10.00</w:t>
      </w:r>
      <w:r w:rsidRPr="0091653C">
        <w:t>-12.00</w:t>
      </w:r>
      <w:r w:rsidRPr="002229F1">
        <w:tab/>
      </w:r>
      <w:r>
        <w:t>Участие профессора Х в с</w:t>
      </w:r>
      <w:r w:rsidRPr="002229F1">
        <w:t>еминар</w:t>
      </w:r>
      <w:r>
        <w:t>е</w:t>
      </w:r>
      <w:r w:rsidRPr="002229F1">
        <w:t xml:space="preserve"> </w:t>
      </w:r>
      <w:r w:rsidRPr="002229F1">
        <w:rPr>
          <w:color w:val="000000"/>
        </w:rPr>
        <w:t>для студентов образовательной программы «</w:t>
      </w:r>
      <w:r>
        <w:rPr>
          <w:color w:val="000000"/>
        </w:rPr>
        <w:t>История</w:t>
      </w:r>
      <w:r w:rsidRPr="002229F1">
        <w:rPr>
          <w:color w:val="000000"/>
        </w:rPr>
        <w:t xml:space="preserve">» </w:t>
      </w:r>
      <w:r>
        <w:rPr>
          <w:color w:val="000000"/>
        </w:rPr>
        <w:t>НИУ ВШЭ – Санкт-Петербург на тему «</w:t>
      </w:r>
      <w:r w:rsidRPr="002229F1">
        <w:t>История отношений России и</w:t>
      </w:r>
      <w:r>
        <w:t xml:space="preserve"> Германии</w:t>
      </w:r>
      <w:r w:rsidRPr="002229F1">
        <w:t>»</w:t>
      </w:r>
    </w:p>
    <w:p w:rsidR="00D70644" w:rsidRPr="006471E3" w:rsidRDefault="00D70644" w:rsidP="00D70644">
      <w:pPr>
        <w:pStyle w:val="af1"/>
        <w:ind w:left="1410" w:hanging="1410"/>
      </w:pPr>
      <w:r>
        <w:tab/>
        <w:t>Место проведения: Санкт-Петербург, ул. Союза Печатников, д.16, ауд. 219</w:t>
      </w:r>
    </w:p>
    <w:p w:rsidR="00D70644" w:rsidRPr="005A59DC" w:rsidRDefault="00D70644" w:rsidP="00D70644">
      <w:pPr>
        <w:pStyle w:val="af1"/>
        <w:ind w:left="1410" w:hanging="1410"/>
      </w:pPr>
      <w:r w:rsidRPr="006471E3">
        <w:t>12.00-13.00</w:t>
      </w:r>
      <w:r w:rsidRPr="006471E3">
        <w:tab/>
      </w:r>
      <w:r>
        <w:t xml:space="preserve">Обед </w:t>
      </w:r>
    </w:p>
    <w:p w:rsidR="00D70644" w:rsidRDefault="00D70644" w:rsidP="00D70644">
      <w:pPr>
        <w:pStyle w:val="af1"/>
        <w:ind w:left="1410" w:hanging="1410"/>
        <w:rPr>
          <w:color w:val="000000"/>
        </w:rPr>
      </w:pPr>
      <w:r>
        <w:t>13.00-15.00</w:t>
      </w:r>
      <w:r>
        <w:tab/>
        <w:t xml:space="preserve">Встреча профессора Х с руководством образовательной программы «История» и руководством департамента Истории </w:t>
      </w:r>
      <w:r>
        <w:rPr>
          <w:color w:val="000000"/>
        </w:rPr>
        <w:t>НИУ ВШЭ – Санкт-Петербург</w:t>
      </w:r>
    </w:p>
    <w:p w:rsidR="00D70644" w:rsidRDefault="00D70644" w:rsidP="00D70644">
      <w:pPr>
        <w:pStyle w:val="af1"/>
        <w:ind w:left="1410" w:hanging="1410"/>
      </w:pPr>
      <w:r>
        <w:rPr>
          <w:color w:val="000000"/>
        </w:rPr>
        <w:tab/>
        <w:t xml:space="preserve">Место проведения: </w:t>
      </w:r>
      <w:r>
        <w:t>Санкт-Петербург, ул. Союза Печатников, д.16, ауд. 219</w:t>
      </w:r>
    </w:p>
    <w:p w:rsidR="00D70644" w:rsidRDefault="00D70644" w:rsidP="00D70644">
      <w:pPr>
        <w:pStyle w:val="af1"/>
        <w:ind w:left="1410" w:hanging="1410"/>
      </w:pPr>
      <w:r>
        <w:tab/>
        <w:t xml:space="preserve">Темы для обсуждений: развитие научно-технического и академического сотрудничества НИУ ВШЭ – Санкт-Петербург с университетом </w:t>
      </w:r>
      <w:r>
        <w:rPr>
          <w:lang w:val="en-US"/>
        </w:rPr>
        <w:t>Y</w:t>
      </w:r>
    </w:p>
    <w:p w:rsidR="00D70644" w:rsidRDefault="00D70644" w:rsidP="00D70644">
      <w:pPr>
        <w:pStyle w:val="af1"/>
        <w:ind w:left="1410" w:hanging="1410"/>
      </w:pPr>
      <w:r>
        <w:tab/>
      </w:r>
      <w:r>
        <w:tab/>
        <w:t>Список участников встречи со стороны НИУ ВШЭ – Санкт-Петербург:</w:t>
      </w:r>
    </w:p>
    <w:p w:rsidR="00D70644" w:rsidRDefault="00D70644" w:rsidP="00D70644">
      <w:pPr>
        <w:pStyle w:val="af1"/>
        <w:numPr>
          <w:ilvl w:val="0"/>
          <w:numId w:val="8"/>
        </w:numPr>
      </w:pPr>
      <w:r>
        <w:t>…</w:t>
      </w:r>
    </w:p>
    <w:p w:rsidR="00D70644" w:rsidRDefault="00D70644" w:rsidP="00D70644">
      <w:pPr>
        <w:pStyle w:val="af1"/>
        <w:numPr>
          <w:ilvl w:val="0"/>
          <w:numId w:val="8"/>
        </w:numPr>
      </w:pPr>
      <w:r>
        <w:t>…</w:t>
      </w:r>
    </w:p>
    <w:p w:rsidR="00D70644" w:rsidRDefault="00D70644" w:rsidP="00D70644">
      <w:pPr>
        <w:pStyle w:val="af1"/>
        <w:ind w:left="1410" w:hanging="1410"/>
      </w:pPr>
      <w:r>
        <w:t>15.00</w:t>
      </w:r>
      <w:r>
        <w:tab/>
        <w:t>Окончание визита</w:t>
      </w:r>
    </w:p>
    <w:p w:rsidR="003B4D0A" w:rsidRDefault="003B4D0A" w:rsidP="005766C5">
      <w:pPr>
        <w:pStyle w:val="af1"/>
        <w:spacing w:before="0" w:beforeAutospacing="0" w:after="0" w:afterAutospacing="0" w:line="23" w:lineRule="atLeast"/>
        <w:ind w:left="1410" w:hanging="1410"/>
      </w:pPr>
    </w:p>
    <w:p w:rsidR="00D70644" w:rsidRDefault="00D70644" w:rsidP="005766C5">
      <w:pPr>
        <w:pStyle w:val="af1"/>
        <w:spacing w:before="0" w:beforeAutospacing="0" w:after="0" w:afterAutospacing="0" w:line="23" w:lineRule="atLeast"/>
        <w:ind w:left="1410" w:hanging="1410"/>
      </w:pPr>
    </w:p>
    <w:p w:rsidR="003B4D0A" w:rsidRDefault="003B4D0A" w:rsidP="005766C5">
      <w:pPr>
        <w:pStyle w:val="af1"/>
        <w:spacing w:before="0" w:beforeAutospacing="0" w:after="0" w:afterAutospacing="0" w:line="23" w:lineRule="atLeast"/>
        <w:ind w:left="1410" w:hanging="1410"/>
      </w:pPr>
    </w:p>
    <w:p w:rsidR="003B4D0A" w:rsidRDefault="003B4D0A" w:rsidP="005766C5">
      <w:pPr>
        <w:pStyle w:val="af1"/>
        <w:spacing w:before="0" w:beforeAutospacing="0" w:after="0" w:afterAutospacing="0" w:line="23" w:lineRule="atLeast"/>
        <w:ind w:left="1410" w:hanging="1410"/>
      </w:pPr>
    </w:p>
    <w:p w:rsidR="003B4D0A" w:rsidRDefault="003B4D0A" w:rsidP="005766C5">
      <w:pPr>
        <w:pStyle w:val="af1"/>
        <w:spacing w:before="0" w:beforeAutospacing="0" w:after="0" w:afterAutospacing="0" w:line="23" w:lineRule="atLeast"/>
        <w:ind w:left="1410" w:hanging="1410"/>
      </w:pPr>
    </w:p>
    <w:p w:rsidR="003B4D0A" w:rsidRDefault="003B4D0A" w:rsidP="005766C5">
      <w:pPr>
        <w:pStyle w:val="af1"/>
        <w:spacing w:before="0" w:beforeAutospacing="0" w:after="0" w:afterAutospacing="0" w:line="23" w:lineRule="atLeast"/>
        <w:ind w:left="1410" w:hanging="1410"/>
      </w:pPr>
    </w:p>
    <w:p w:rsidR="003B4D0A" w:rsidRDefault="003B4D0A" w:rsidP="005766C5">
      <w:pPr>
        <w:pStyle w:val="af1"/>
        <w:spacing w:before="0" w:beforeAutospacing="0" w:after="0" w:afterAutospacing="0" w:line="23" w:lineRule="atLeast"/>
        <w:ind w:left="1410" w:hanging="1410"/>
      </w:pPr>
    </w:p>
    <w:p w:rsidR="003B4D0A" w:rsidRDefault="003B4D0A" w:rsidP="005766C5">
      <w:pPr>
        <w:pStyle w:val="af1"/>
        <w:spacing w:before="0" w:beforeAutospacing="0" w:after="0" w:afterAutospacing="0" w:line="23" w:lineRule="atLeast"/>
        <w:ind w:left="1410" w:hanging="1410"/>
      </w:pPr>
    </w:p>
    <w:p w:rsidR="003B4D0A" w:rsidRDefault="003B4D0A" w:rsidP="005766C5">
      <w:pPr>
        <w:pStyle w:val="af1"/>
        <w:spacing w:before="0" w:beforeAutospacing="0" w:after="0" w:afterAutospacing="0" w:line="23" w:lineRule="atLeast"/>
        <w:ind w:left="1410" w:hanging="1410"/>
      </w:pPr>
    </w:p>
    <w:p w:rsidR="003B4D0A" w:rsidRPr="005766C5" w:rsidRDefault="003B4D0A" w:rsidP="005766C5">
      <w:pPr>
        <w:pStyle w:val="af1"/>
        <w:spacing w:before="0" w:beforeAutospacing="0" w:after="0" w:afterAutospacing="0" w:line="23" w:lineRule="atLeast"/>
        <w:ind w:left="1410" w:hanging="1410"/>
      </w:pPr>
    </w:p>
    <w:p w:rsidR="005766C5" w:rsidRPr="005766C5" w:rsidRDefault="005766C5" w:rsidP="005766C5">
      <w:pPr>
        <w:spacing w:after="0" w:line="23" w:lineRule="atLeast"/>
        <w:jc w:val="right"/>
        <w:rPr>
          <w:rFonts w:ascii="Times New Roman" w:hAnsi="Times New Roman"/>
          <w:sz w:val="24"/>
          <w:szCs w:val="24"/>
        </w:rPr>
      </w:pPr>
      <w:r w:rsidRPr="005766C5">
        <w:rPr>
          <w:rFonts w:ascii="Times New Roman" w:hAnsi="Times New Roman"/>
          <w:sz w:val="24"/>
          <w:szCs w:val="24"/>
        </w:rPr>
        <w:lastRenderedPageBreak/>
        <w:t>Приложение № 2</w:t>
      </w:r>
    </w:p>
    <w:p w:rsidR="005766C5" w:rsidRPr="005766C5" w:rsidRDefault="005766C5" w:rsidP="005766C5">
      <w:pPr>
        <w:spacing w:after="0" w:line="23" w:lineRule="atLeast"/>
        <w:jc w:val="right"/>
        <w:rPr>
          <w:rFonts w:ascii="Times New Roman" w:hAnsi="Times New Roman"/>
          <w:sz w:val="24"/>
          <w:szCs w:val="24"/>
        </w:rPr>
      </w:pPr>
      <w:r w:rsidRPr="005766C5">
        <w:rPr>
          <w:rFonts w:ascii="Times New Roman" w:hAnsi="Times New Roman"/>
          <w:sz w:val="24"/>
          <w:szCs w:val="24"/>
        </w:rPr>
        <w:t xml:space="preserve"> к приказу НИУ ВШЭ – Санкт-Петербург</w:t>
      </w:r>
    </w:p>
    <w:p w:rsidR="005766C5" w:rsidRPr="005766C5" w:rsidRDefault="005766C5" w:rsidP="005766C5">
      <w:pPr>
        <w:spacing w:after="0" w:line="23" w:lineRule="atLeast"/>
        <w:ind w:left="4956"/>
        <w:rPr>
          <w:rFonts w:ascii="Times New Roman" w:hAnsi="Times New Roman"/>
          <w:b/>
          <w:sz w:val="24"/>
          <w:szCs w:val="24"/>
        </w:rPr>
      </w:pPr>
      <w:r w:rsidRPr="005766C5">
        <w:rPr>
          <w:rFonts w:ascii="Times New Roman" w:hAnsi="Times New Roman"/>
          <w:sz w:val="24"/>
          <w:szCs w:val="24"/>
        </w:rPr>
        <w:t xml:space="preserve">        от ____________№__________________</w:t>
      </w:r>
    </w:p>
    <w:p w:rsidR="005766C5" w:rsidRPr="005766C5" w:rsidRDefault="005766C5" w:rsidP="005766C5">
      <w:pPr>
        <w:spacing w:after="0" w:line="23" w:lineRule="atLeast"/>
        <w:rPr>
          <w:rFonts w:ascii="Times New Roman" w:hAnsi="Times New Roman"/>
          <w:b/>
          <w:sz w:val="24"/>
          <w:szCs w:val="24"/>
        </w:rPr>
      </w:pPr>
    </w:p>
    <w:p w:rsidR="003B4D0A" w:rsidRDefault="003B4D0A" w:rsidP="005766C5">
      <w:pPr>
        <w:spacing w:after="0" w:line="23" w:lineRule="atLeast"/>
        <w:rPr>
          <w:rFonts w:ascii="Times New Roman" w:hAnsi="Times New Roman"/>
          <w:b/>
          <w:sz w:val="24"/>
          <w:szCs w:val="24"/>
        </w:rPr>
      </w:pPr>
    </w:p>
    <w:p w:rsidR="008C30D0" w:rsidRPr="0019041E" w:rsidRDefault="008C30D0" w:rsidP="00E00091">
      <w:pPr>
        <w:pStyle w:val="af1"/>
        <w:spacing w:before="0" w:beforeAutospacing="0" w:after="0" w:afterAutospacing="0" w:line="23" w:lineRule="atLeast"/>
        <w:ind w:left="4956" w:firstLine="708"/>
      </w:pPr>
      <w:r>
        <w:t xml:space="preserve">В </w:t>
      </w:r>
      <w:r w:rsidRPr="0019041E">
        <w:t xml:space="preserve">Первый отдел </w:t>
      </w:r>
    </w:p>
    <w:p w:rsidR="008C30D0" w:rsidRPr="0019041E" w:rsidRDefault="008C30D0" w:rsidP="00E00091">
      <w:pPr>
        <w:pStyle w:val="af1"/>
        <w:spacing w:before="0" w:beforeAutospacing="0" w:after="0" w:afterAutospacing="0" w:line="23" w:lineRule="atLeast"/>
      </w:pPr>
      <w:r w:rsidRPr="0019041E">
        <w:tab/>
      </w:r>
      <w:r w:rsidRPr="0019041E">
        <w:tab/>
      </w:r>
      <w:r w:rsidRPr="0019041E">
        <w:tab/>
      </w:r>
      <w:r w:rsidRPr="0019041E">
        <w:tab/>
      </w:r>
      <w:r w:rsidRPr="0019041E">
        <w:tab/>
      </w:r>
      <w:r w:rsidRPr="0019041E">
        <w:tab/>
      </w:r>
      <w:r w:rsidRPr="0019041E">
        <w:tab/>
      </w:r>
      <w:r w:rsidRPr="0019041E">
        <w:tab/>
        <w:t>НИУ ВШЭ – Санкт-Петербург</w:t>
      </w:r>
    </w:p>
    <w:p w:rsidR="008C30D0" w:rsidRPr="00E00091" w:rsidRDefault="008C30D0" w:rsidP="00E00091">
      <w:pPr>
        <w:pStyle w:val="af1"/>
        <w:spacing w:before="0" w:beforeAutospacing="0" w:after="0" w:afterAutospacing="0" w:line="23" w:lineRule="atLeast"/>
      </w:pPr>
    </w:p>
    <w:p w:rsidR="008C30D0" w:rsidRPr="00E00091" w:rsidRDefault="008C30D0" w:rsidP="00E00091">
      <w:pPr>
        <w:pStyle w:val="af1"/>
        <w:spacing w:before="0" w:beforeAutospacing="0" w:after="0" w:afterAutospacing="0" w:line="23" w:lineRule="atLeast"/>
      </w:pPr>
    </w:p>
    <w:p w:rsidR="008C30D0" w:rsidRPr="00E00091" w:rsidRDefault="008C30D0" w:rsidP="00E00091">
      <w:pPr>
        <w:pStyle w:val="af1"/>
        <w:spacing w:before="0" w:beforeAutospacing="0" w:after="0" w:afterAutospacing="0" w:line="23" w:lineRule="atLeast"/>
      </w:pPr>
    </w:p>
    <w:p w:rsidR="008C30D0" w:rsidRPr="00E00091" w:rsidRDefault="008C30D0" w:rsidP="00E00091">
      <w:pPr>
        <w:pStyle w:val="af1"/>
        <w:spacing w:before="0" w:beforeAutospacing="0" w:after="0" w:afterAutospacing="0" w:line="23" w:lineRule="atLeast"/>
        <w:rPr>
          <w:b/>
        </w:rPr>
      </w:pPr>
      <w:r w:rsidRPr="00E00091">
        <w:rPr>
          <w:b/>
        </w:rPr>
        <w:t>Сведения о приеме иностранного специалиста</w:t>
      </w:r>
    </w:p>
    <w:p w:rsidR="008C30D0" w:rsidRPr="0019041E" w:rsidRDefault="008C30D0" w:rsidP="00E00091">
      <w:pPr>
        <w:pStyle w:val="af1"/>
        <w:spacing w:before="0" w:beforeAutospacing="0" w:after="0" w:afterAutospacing="0" w:line="23" w:lineRule="atLeast"/>
      </w:pPr>
    </w:p>
    <w:p w:rsidR="008C30D0" w:rsidRDefault="008C30D0" w:rsidP="00E00091">
      <w:pPr>
        <w:pStyle w:val="af1"/>
        <w:spacing w:before="0" w:beforeAutospacing="0" w:after="0" w:afterAutospacing="0" w:line="23" w:lineRule="atLeast"/>
      </w:pPr>
    </w:p>
    <w:p w:rsidR="008C30D0" w:rsidRPr="00E00091" w:rsidRDefault="008C30D0" w:rsidP="00E00091">
      <w:pPr>
        <w:pStyle w:val="af1"/>
        <w:numPr>
          <w:ilvl w:val="0"/>
          <w:numId w:val="10"/>
        </w:numPr>
        <w:spacing w:before="0" w:beforeAutospacing="0" w:after="0" w:afterAutospacing="0" w:line="23" w:lineRule="atLeast"/>
        <w:rPr>
          <w:highlight w:val="yellow"/>
        </w:rPr>
      </w:pPr>
      <w:r w:rsidRPr="00E00091">
        <w:rPr>
          <w:highlight w:val="yellow"/>
        </w:rPr>
        <w:t xml:space="preserve">Принимающее подразделение: </w:t>
      </w:r>
    </w:p>
    <w:p w:rsidR="008C30D0" w:rsidRPr="00E00091" w:rsidRDefault="008C30D0" w:rsidP="00E00091">
      <w:pPr>
        <w:pStyle w:val="af1"/>
        <w:spacing w:before="0" w:beforeAutospacing="0" w:after="0" w:afterAutospacing="0" w:line="23" w:lineRule="atLeast"/>
      </w:pPr>
    </w:p>
    <w:p w:rsidR="008C30D0" w:rsidRDefault="008C30D0" w:rsidP="00E00091">
      <w:pPr>
        <w:pStyle w:val="af1"/>
        <w:numPr>
          <w:ilvl w:val="0"/>
          <w:numId w:val="10"/>
        </w:numPr>
        <w:spacing w:before="0" w:beforeAutospacing="0" w:after="0" w:afterAutospacing="0" w:line="23" w:lineRule="atLeast"/>
      </w:pPr>
      <w:r>
        <w:t>Должностное лицо, ответственное за прием иностранного специалиста:</w:t>
      </w:r>
    </w:p>
    <w:p w:rsidR="008C30D0" w:rsidRPr="00E00091" w:rsidRDefault="008C30D0" w:rsidP="00E00091">
      <w:pPr>
        <w:pStyle w:val="af1"/>
        <w:numPr>
          <w:ilvl w:val="1"/>
          <w:numId w:val="10"/>
        </w:numPr>
        <w:spacing w:before="0" w:beforeAutospacing="0" w:after="0" w:afterAutospacing="0" w:line="23" w:lineRule="atLeast"/>
        <w:rPr>
          <w:highlight w:val="yellow"/>
        </w:rPr>
      </w:pPr>
      <w:r w:rsidRPr="00E00091">
        <w:rPr>
          <w:highlight w:val="yellow"/>
        </w:rPr>
        <w:t>ФИО:</w:t>
      </w:r>
    </w:p>
    <w:p w:rsidR="008C30D0" w:rsidRPr="00E00091" w:rsidRDefault="008C30D0" w:rsidP="00E00091">
      <w:pPr>
        <w:pStyle w:val="af1"/>
        <w:numPr>
          <w:ilvl w:val="1"/>
          <w:numId w:val="10"/>
        </w:numPr>
        <w:spacing w:before="0" w:beforeAutospacing="0" w:after="0" w:afterAutospacing="0" w:line="23" w:lineRule="atLeast"/>
        <w:rPr>
          <w:highlight w:val="yellow"/>
        </w:rPr>
      </w:pPr>
      <w:r w:rsidRPr="00E00091">
        <w:rPr>
          <w:highlight w:val="yellow"/>
        </w:rPr>
        <w:t>Должность:</w:t>
      </w:r>
    </w:p>
    <w:p w:rsidR="008C30D0" w:rsidRPr="00E00091" w:rsidRDefault="008C30D0" w:rsidP="00E00091">
      <w:pPr>
        <w:pStyle w:val="af1"/>
        <w:numPr>
          <w:ilvl w:val="1"/>
          <w:numId w:val="10"/>
        </w:numPr>
        <w:spacing w:before="0" w:beforeAutospacing="0" w:after="0" w:afterAutospacing="0" w:line="23" w:lineRule="atLeast"/>
        <w:rPr>
          <w:highlight w:val="yellow"/>
        </w:rPr>
      </w:pPr>
      <w:r w:rsidRPr="00E00091">
        <w:rPr>
          <w:highlight w:val="yellow"/>
        </w:rPr>
        <w:t>Контактный телефон:</w:t>
      </w:r>
    </w:p>
    <w:p w:rsidR="008C30D0" w:rsidRPr="00E00091" w:rsidRDefault="008C30D0" w:rsidP="00E00091">
      <w:pPr>
        <w:pStyle w:val="af1"/>
        <w:numPr>
          <w:ilvl w:val="1"/>
          <w:numId w:val="10"/>
        </w:numPr>
        <w:spacing w:before="0" w:beforeAutospacing="0" w:after="0" w:afterAutospacing="0" w:line="23" w:lineRule="atLeast"/>
        <w:rPr>
          <w:highlight w:val="yellow"/>
        </w:rPr>
      </w:pPr>
      <w:proofErr w:type="spellStart"/>
      <w:r w:rsidRPr="00E00091">
        <w:rPr>
          <w:highlight w:val="yellow"/>
        </w:rPr>
        <w:t>Email</w:t>
      </w:r>
      <w:proofErr w:type="spellEnd"/>
      <w:r w:rsidRPr="00E00091">
        <w:rPr>
          <w:highlight w:val="yellow"/>
        </w:rPr>
        <w:t>:</w:t>
      </w:r>
    </w:p>
    <w:p w:rsidR="008C30D0" w:rsidRPr="00E00091" w:rsidRDefault="008C30D0" w:rsidP="00E00091">
      <w:pPr>
        <w:pStyle w:val="af1"/>
        <w:spacing w:before="0" w:beforeAutospacing="0" w:after="0" w:afterAutospacing="0" w:line="23" w:lineRule="atLeast"/>
      </w:pPr>
    </w:p>
    <w:p w:rsidR="008C30D0" w:rsidRPr="00E00091" w:rsidRDefault="008C30D0" w:rsidP="00E00091">
      <w:pPr>
        <w:pStyle w:val="af1"/>
        <w:numPr>
          <w:ilvl w:val="0"/>
          <w:numId w:val="10"/>
        </w:numPr>
        <w:spacing w:before="0" w:beforeAutospacing="0" w:after="0" w:afterAutospacing="0" w:line="23" w:lineRule="atLeast"/>
        <w:rPr>
          <w:highlight w:val="yellow"/>
        </w:rPr>
      </w:pPr>
      <w:r>
        <w:t xml:space="preserve">Сроки визита иностранного специалиста: </w:t>
      </w:r>
      <w:r w:rsidRPr="00E00091">
        <w:rPr>
          <w:highlight w:val="yellow"/>
        </w:rPr>
        <w:t>с [</w:t>
      </w:r>
      <w:proofErr w:type="spellStart"/>
      <w:r w:rsidRPr="00E00091">
        <w:rPr>
          <w:highlight w:val="yellow"/>
        </w:rPr>
        <w:t>дд.мм</w:t>
      </w:r>
      <w:proofErr w:type="gramStart"/>
      <w:r w:rsidRPr="00E00091">
        <w:rPr>
          <w:highlight w:val="yellow"/>
        </w:rPr>
        <w:t>.г</w:t>
      </w:r>
      <w:proofErr w:type="gramEnd"/>
      <w:r w:rsidRPr="00E00091">
        <w:rPr>
          <w:highlight w:val="yellow"/>
        </w:rPr>
        <w:t>ггг</w:t>
      </w:r>
      <w:proofErr w:type="spellEnd"/>
      <w:r w:rsidRPr="00E00091">
        <w:rPr>
          <w:highlight w:val="yellow"/>
        </w:rPr>
        <w:t>] по [</w:t>
      </w:r>
      <w:proofErr w:type="spellStart"/>
      <w:r w:rsidRPr="00E00091">
        <w:rPr>
          <w:highlight w:val="yellow"/>
        </w:rPr>
        <w:t>дд.мм.гггг</w:t>
      </w:r>
      <w:proofErr w:type="spellEnd"/>
      <w:r w:rsidRPr="00E00091">
        <w:rPr>
          <w:highlight w:val="yellow"/>
        </w:rPr>
        <w:t>]</w:t>
      </w:r>
    </w:p>
    <w:p w:rsidR="008C30D0" w:rsidRDefault="008C30D0" w:rsidP="00E00091">
      <w:pPr>
        <w:pStyle w:val="af1"/>
        <w:spacing w:before="0" w:beforeAutospacing="0" w:after="0" w:afterAutospacing="0" w:line="23" w:lineRule="atLeast"/>
      </w:pPr>
    </w:p>
    <w:p w:rsidR="008C30D0" w:rsidRDefault="008C30D0" w:rsidP="00E00091">
      <w:pPr>
        <w:pStyle w:val="af1"/>
        <w:numPr>
          <w:ilvl w:val="0"/>
          <w:numId w:val="10"/>
        </w:numPr>
        <w:spacing w:before="0" w:beforeAutospacing="0" w:after="0" w:afterAutospacing="0" w:line="23" w:lineRule="atLeast"/>
      </w:pPr>
      <w:r>
        <w:t xml:space="preserve">Сведения об иностранном специалисте: </w:t>
      </w:r>
    </w:p>
    <w:p w:rsidR="008C30D0" w:rsidRPr="00E00091" w:rsidRDefault="008C30D0" w:rsidP="00E00091">
      <w:pPr>
        <w:pStyle w:val="af1"/>
        <w:numPr>
          <w:ilvl w:val="1"/>
          <w:numId w:val="10"/>
        </w:numPr>
        <w:spacing w:before="0" w:beforeAutospacing="0" w:after="0" w:afterAutospacing="0" w:line="23" w:lineRule="atLeast"/>
        <w:rPr>
          <w:highlight w:val="yellow"/>
        </w:rPr>
      </w:pPr>
      <w:r w:rsidRPr="00E00091">
        <w:rPr>
          <w:highlight w:val="yellow"/>
        </w:rPr>
        <w:t>ФИО латиницей по паспорту (+ ФИО кириллицей, свободная транслитерация)</w:t>
      </w:r>
    </w:p>
    <w:p w:rsidR="008C30D0" w:rsidRPr="00E00091" w:rsidRDefault="008C30D0" w:rsidP="00E00091">
      <w:pPr>
        <w:pStyle w:val="af1"/>
        <w:numPr>
          <w:ilvl w:val="1"/>
          <w:numId w:val="10"/>
        </w:numPr>
        <w:spacing w:before="0" w:beforeAutospacing="0" w:after="0" w:afterAutospacing="0" w:line="23" w:lineRule="atLeast"/>
        <w:rPr>
          <w:highlight w:val="yellow"/>
        </w:rPr>
      </w:pPr>
      <w:r w:rsidRPr="00E00091">
        <w:rPr>
          <w:highlight w:val="yellow"/>
        </w:rPr>
        <w:t>Серия и номер паспорта</w:t>
      </w:r>
    </w:p>
    <w:p w:rsidR="008C30D0" w:rsidRPr="00E00091" w:rsidRDefault="008C30D0" w:rsidP="00E00091">
      <w:pPr>
        <w:pStyle w:val="af1"/>
        <w:numPr>
          <w:ilvl w:val="1"/>
          <w:numId w:val="10"/>
        </w:numPr>
        <w:spacing w:before="0" w:beforeAutospacing="0" w:after="0" w:afterAutospacing="0" w:line="23" w:lineRule="atLeast"/>
        <w:rPr>
          <w:highlight w:val="yellow"/>
        </w:rPr>
      </w:pPr>
      <w:r w:rsidRPr="00E00091">
        <w:rPr>
          <w:highlight w:val="yellow"/>
        </w:rPr>
        <w:t>Гражданство</w:t>
      </w:r>
    </w:p>
    <w:p w:rsidR="008C30D0" w:rsidRPr="00E00091" w:rsidRDefault="008C30D0" w:rsidP="00E00091">
      <w:pPr>
        <w:pStyle w:val="af1"/>
        <w:numPr>
          <w:ilvl w:val="1"/>
          <w:numId w:val="10"/>
        </w:numPr>
        <w:spacing w:before="0" w:beforeAutospacing="0" w:after="0" w:afterAutospacing="0" w:line="23" w:lineRule="atLeast"/>
        <w:rPr>
          <w:highlight w:val="yellow"/>
        </w:rPr>
      </w:pPr>
      <w:r w:rsidRPr="00E00091">
        <w:rPr>
          <w:highlight w:val="yellow"/>
        </w:rPr>
        <w:t>Полное наименование места работы (университета), страна нахождения</w:t>
      </w:r>
    </w:p>
    <w:p w:rsidR="008C30D0" w:rsidRPr="00E00091" w:rsidRDefault="008C30D0" w:rsidP="00E00091">
      <w:pPr>
        <w:pStyle w:val="af1"/>
        <w:numPr>
          <w:ilvl w:val="1"/>
          <w:numId w:val="10"/>
        </w:numPr>
        <w:spacing w:before="0" w:beforeAutospacing="0" w:after="0" w:afterAutospacing="0" w:line="23" w:lineRule="atLeast"/>
        <w:rPr>
          <w:highlight w:val="yellow"/>
        </w:rPr>
      </w:pPr>
      <w:r w:rsidRPr="00E00091">
        <w:rPr>
          <w:highlight w:val="yellow"/>
        </w:rPr>
        <w:t>Должность</w:t>
      </w:r>
    </w:p>
    <w:p w:rsidR="008C30D0" w:rsidRPr="00E00091" w:rsidRDefault="008C30D0" w:rsidP="00E00091">
      <w:pPr>
        <w:pStyle w:val="af1"/>
        <w:spacing w:before="0" w:beforeAutospacing="0" w:after="0" w:afterAutospacing="0" w:line="23" w:lineRule="atLeast"/>
      </w:pPr>
    </w:p>
    <w:p w:rsidR="008C30D0" w:rsidRPr="00867768" w:rsidRDefault="008C30D0" w:rsidP="00E00091">
      <w:pPr>
        <w:pStyle w:val="af1"/>
        <w:numPr>
          <w:ilvl w:val="0"/>
          <w:numId w:val="10"/>
        </w:numPr>
        <w:spacing w:before="0" w:beforeAutospacing="0" w:after="0" w:afterAutospacing="0" w:line="23" w:lineRule="atLeast"/>
      </w:pPr>
      <w:r w:rsidRPr="00867768">
        <w:t xml:space="preserve">Программа приема (при отправке в Первый отдел просьба приложить программу из приказа о приеме иностранного специалиста) </w:t>
      </w:r>
    </w:p>
    <w:p w:rsidR="008C30D0" w:rsidRPr="0019041E" w:rsidRDefault="008C30D0" w:rsidP="00E00091">
      <w:pPr>
        <w:pStyle w:val="af1"/>
        <w:spacing w:before="0" w:beforeAutospacing="0" w:after="0" w:afterAutospacing="0" w:line="23" w:lineRule="atLeast"/>
      </w:pPr>
    </w:p>
    <w:p w:rsidR="008C30D0" w:rsidRPr="00E00091" w:rsidRDefault="008C30D0" w:rsidP="00E00091">
      <w:pPr>
        <w:pStyle w:val="af1"/>
        <w:spacing w:before="0" w:beforeAutospacing="0" w:after="0" w:afterAutospacing="0" w:line="23" w:lineRule="atLeast"/>
      </w:pPr>
    </w:p>
    <w:p w:rsidR="008C30D0" w:rsidRPr="0019041E" w:rsidRDefault="008C30D0" w:rsidP="00E00091">
      <w:pPr>
        <w:pStyle w:val="af1"/>
        <w:spacing w:before="0" w:beforeAutospacing="0" w:after="0" w:afterAutospacing="0" w:line="23" w:lineRule="atLeast"/>
      </w:pPr>
    </w:p>
    <w:p w:rsidR="005766C5" w:rsidRPr="005766C5" w:rsidRDefault="005766C5" w:rsidP="00E00091">
      <w:pPr>
        <w:pStyle w:val="af1"/>
        <w:spacing w:before="0" w:beforeAutospacing="0" w:after="0" w:afterAutospacing="0" w:line="23" w:lineRule="atLeast"/>
      </w:pPr>
    </w:p>
    <w:p w:rsidR="005766C5" w:rsidRPr="005766C5" w:rsidRDefault="005766C5" w:rsidP="00E00091">
      <w:pPr>
        <w:pStyle w:val="af1"/>
        <w:spacing w:before="0" w:beforeAutospacing="0" w:after="0" w:afterAutospacing="0" w:line="23" w:lineRule="atLeast"/>
      </w:pPr>
    </w:p>
    <w:p w:rsidR="005766C5" w:rsidRPr="005766C5" w:rsidRDefault="005766C5" w:rsidP="00E00091">
      <w:pPr>
        <w:pStyle w:val="af1"/>
        <w:spacing w:before="0" w:beforeAutospacing="0" w:after="0" w:afterAutospacing="0" w:line="23" w:lineRule="atLeast"/>
      </w:pPr>
    </w:p>
    <w:p w:rsidR="005766C5" w:rsidRPr="005766C5" w:rsidRDefault="005766C5" w:rsidP="00E00091">
      <w:pPr>
        <w:pStyle w:val="af1"/>
        <w:spacing w:before="0" w:beforeAutospacing="0" w:after="0" w:afterAutospacing="0" w:line="23" w:lineRule="atLeast"/>
      </w:pPr>
    </w:p>
    <w:p w:rsidR="005766C5" w:rsidRPr="005766C5" w:rsidRDefault="005766C5" w:rsidP="00E00091">
      <w:pPr>
        <w:pStyle w:val="af1"/>
        <w:spacing w:before="0" w:beforeAutospacing="0" w:after="0" w:afterAutospacing="0" w:line="23" w:lineRule="atLeast"/>
      </w:pPr>
    </w:p>
    <w:p w:rsidR="005766C5" w:rsidRPr="005766C5" w:rsidRDefault="005766C5" w:rsidP="005766C5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</w:p>
    <w:p w:rsidR="005766C5" w:rsidRPr="005766C5" w:rsidRDefault="005766C5" w:rsidP="005766C5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</w:p>
    <w:p w:rsidR="005766C5" w:rsidRPr="005766C5" w:rsidRDefault="005766C5" w:rsidP="005766C5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</w:p>
    <w:p w:rsidR="005766C5" w:rsidRPr="005766C5" w:rsidRDefault="005766C5" w:rsidP="005766C5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</w:p>
    <w:p w:rsidR="005766C5" w:rsidRPr="005766C5" w:rsidRDefault="005766C5" w:rsidP="005766C5">
      <w:pPr>
        <w:spacing w:after="0" w:line="23" w:lineRule="atLeast"/>
        <w:rPr>
          <w:rFonts w:ascii="Times New Roman" w:hAnsi="Times New Roman"/>
          <w:sz w:val="24"/>
          <w:szCs w:val="24"/>
        </w:rPr>
      </w:pPr>
    </w:p>
    <w:p w:rsidR="005766C5" w:rsidRPr="005766C5" w:rsidRDefault="005766C5" w:rsidP="005766C5">
      <w:pPr>
        <w:spacing w:after="0" w:line="23" w:lineRule="atLeast"/>
        <w:rPr>
          <w:rFonts w:ascii="Times New Roman" w:hAnsi="Times New Roman"/>
          <w:sz w:val="24"/>
          <w:szCs w:val="24"/>
        </w:rPr>
      </w:pPr>
    </w:p>
    <w:p w:rsidR="005766C5" w:rsidRPr="005766C5" w:rsidRDefault="005766C5" w:rsidP="005766C5">
      <w:pPr>
        <w:spacing w:after="0" w:line="23" w:lineRule="atLeast"/>
        <w:rPr>
          <w:rFonts w:ascii="Times New Roman" w:hAnsi="Times New Roman"/>
          <w:sz w:val="24"/>
          <w:szCs w:val="24"/>
        </w:rPr>
      </w:pPr>
    </w:p>
    <w:p w:rsidR="005766C5" w:rsidRPr="005766C5" w:rsidRDefault="005766C5" w:rsidP="005766C5">
      <w:pPr>
        <w:spacing w:after="0" w:line="23" w:lineRule="atLeast"/>
        <w:rPr>
          <w:rFonts w:ascii="Times New Roman" w:hAnsi="Times New Roman"/>
          <w:sz w:val="24"/>
          <w:szCs w:val="24"/>
        </w:rPr>
      </w:pPr>
    </w:p>
    <w:p w:rsidR="005766C5" w:rsidRPr="005766C5" w:rsidRDefault="005766C5" w:rsidP="005766C5">
      <w:pPr>
        <w:spacing w:after="0" w:line="23" w:lineRule="atLeast"/>
        <w:rPr>
          <w:rFonts w:ascii="Times New Roman" w:hAnsi="Times New Roman"/>
          <w:sz w:val="24"/>
          <w:szCs w:val="24"/>
        </w:rPr>
      </w:pPr>
    </w:p>
    <w:p w:rsidR="005766C5" w:rsidRPr="002A2786" w:rsidRDefault="005766C5" w:rsidP="003B4D0A">
      <w:pPr>
        <w:spacing w:after="0" w:line="23" w:lineRule="atLeast"/>
        <w:rPr>
          <w:rFonts w:ascii="Times New Roman" w:hAnsi="Times New Roman"/>
          <w:sz w:val="24"/>
          <w:szCs w:val="24"/>
        </w:rPr>
      </w:pPr>
    </w:p>
    <w:sectPr w:rsidR="005766C5" w:rsidRPr="002A2786" w:rsidSect="00C80A2C">
      <w:pgSz w:w="11906" w:h="16838"/>
      <w:pgMar w:top="1134" w:right="566" w:bottom="142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2766" w:rsidRDefault="00A32766" w:rsidP="00AB03F6">
      <w:pPr>
        <w:spacing w:after="0" w:line="240" w:lineRule="auto"/>
      </w:pPr>
      <w:r>
        <w:separator/>
      </w:r>
    </w:p>
  </w:endnote>
  <w:endnote w:type="continuationSeparator" w:id="0">
    <w:p w:rsidR="00A32766" w:rsidRDefault="00A32766" w:rsidP="00AB03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2766" w:rsidRDefault="00A32766" w:rsidP="00AB03F6">
      <w:pPr>
        <w:spacing w:after="0" w:line="240" w:lineRule="auto"/>
      </w:pPr>
      <w:r>
        <w:separator/>
      </w:r>
    </w:p>
  </w:footnote>
  <w:footnote w:type="continuationSeparator" w:id="0">
    <w:p w:rsidR="00A32766" w:rsidRDefault="00A32766" w:rsidP="00AB03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9C5EA8"/>
    <w:multiLevelType w:val="hybridMultilevel"/>
    <w:tmpl w:val="1BA6122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5049CE"/>
    <w:multiLevelType w:val="hybridMultilevel"/>
    <w:tmpl w:val="6A8E4A7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E47813"/>
    <w:multiLevelType w:val="hybridMultilevel"/>
    <w:tmpl w:val="67801C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2D7CB5"/>
    <w:multiLevelType w:val="hybridMultilevel"/>
    <w:tmpl w:val="6A800868"/>
    <w:lvl w:ilvl="0" w:tplc="01FC716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AC7284"/>
    <w:multiLevelType w:val="hybridMultilevel"/>
    <w:tmpl w:val="CB2C0210"/>
    <w:lvl w:ilvl="0" w:tplc="BB16DF02">
      <w:start w:val="1"/>
      <w:numFmt w:val="decimal"/>
      <w:lvlText w:val="%1)"/>
      <w:lvlJc w:val="left"/>
      <w:pPr>
        <w:ind w:left="17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0" w:hanging="360"/>
      </w:pPr>
    </w:lvl>
    <w:lvl w:ilvl="2" w:tplc="0419001B" w:tentative="1">
      <w:start w:val="1"/>
      <w:numFmt w:val="lowerRoman"/>
      <w:lvlText w:val="%3."/>
      <w:lvlJc w:val="right"/>
      <w:pPr>
        <w:ind w:left="3210" w:hanging="180"/>
      </w:pPr>
    </w:lvl>
    <w:lvl w:ilvl="3" w:tplc="0419000F" w:tentative="1">
      <w:start w:val="1"/>
      <w:numFmt w:val="decimal"/>
      <w:lvlText w:val="%4."/>
      <w:lvlJc w:val="left"/>
      <w:pPr>
        <w:ind w:left="3930" w:hanging="360"/>
      </w:pPr>
    </w:lvl>
    <w:lvl w:ilvl="4" w:tplc="04190019" w:tentative="1">
      <w:start w:val="1"/>
      <w:numFmt w:val="lowerLetter"/>
      <w:lvlText w:val="%5."/>
      <w:lvlJc w:val="left"/>
      <w:pPr>
        <w:ind w:left="4650" w:hanging="360"/>
      </w:pPr>
    </w:lvl>
    <w:lvl w:ilvl="5" w:tplc="0419001B" w:tentative="1">
      <w:start w:val="1"/>
      <w:numFmt w:val="lowerRoman"/>
      <w:lvlText w:val="%6."/>
      <w:lvlJc w:val="right"/>
      <w:pPr>
        <w:ind w:left="5370" w:hanging="180"/>
      </w:pPr>
    </w:lvl>
    <w:lvl w:ilvl="6" w:tplc="0419000F" w:tentative="1">
      <w:start w:val="1"/>
      <w:numFmt w:val="decimal"/>
      <w:lvlText w:val="%7."/>
      <w:lvlJc w:val="left"/>
      <w:pPr>
        <w:ind w:left="6090" w:hanging="360"/>
      </w:pPr>
    </w:lvl>
    <w:lvl w:ilvl="7" w:tplc="04190019" w:tentative="1">
      <w:start w:val="1"/>
      <w:numFmt w:val="lowerLetter"/>
      <w:lvlText w:val="%8."/>
      <w:lvlJc w:val="left"/>
      <w:pPr>
        <w:ind w:left="6810" w:hanging="360"/>
      </w:pPr>
    </w:lvl>
    <w:lvl w:ilvl="8" w:tplc="041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5">
    <w:nsid w:val="36261F1E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3B7960D9"/>
    <w:multiLevelType w:val="hybridMultilevel"/>
    <w:tmpl w:val="3782CC5E"/>
    <w:lvl w:ilvl="0" w:tplc="BB3A14DA">
      <w:start w:val="1"/>
      <w:numFmt w:val="decimal"/>
      <w:lvlText w:val="%1."/>
      <w:lvlJc w:val="left"/>
      <w:pPr>
        <w:ind w:left="6471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7176" w:hanging="360"/>
      </w:pPr>
    </w:lvl>
    <w:lvl w:ilvl="2" w:tplc="0419001B" w:tentative="1">
      <w:start w:val="1"/>
      <w:numFmt w:val="lowerRoman"/>
      <w:lvlText w:val="%3."/>
      <w:lvlJc w:val="right"/>
      <w:pPr>
        <w:ind w:left="7896" w:hanging="180"/>
      </w:pPr>
    </w:lvl>
    <w:lvl w:ilvl="3" w:tplc="0419000F" w:tentative="1">
      <w:start w:val="1"/>
      <w:numFmt w:val="decimal"/>
      <w:lvlText w:val="%4."/>
      <w:lvlJc w:val="left"/>
      <w:pPr>
        <w:ind w:left="8616" w:hanging="360"/>
      </w:pPr>
    </w:lvl>
    <w:lvl w:ilvl="4" w:tplc="04190019" w:tentative="1">
      <w:start w:val="1"/>
      <w:numFmt w:val="lowerLetter"/>
      <w:lvlText w:val="%5."/>
      <w:lvlJc w:val="left"/>
      <w:pPr>
        <w:ind w:left="9336" w:hanging="360"/>
      </w:pPr>
    </w:lvl>
    <w:lvl w:ilvl="5" w:tplc="0419001B" w:tentative="1">
      <w:start w:val="1"/>
      <w:numFmt w:val="lowerRoman"/>
      <w:lvlText w:val="%6."/>
      <w:lvlJc w:val="right"/>
      <w:pPr>
        <w:ind w:left="10056" w:hanging="180"/>
      </w:pPr>
    </w:lvl>
    <w:lvl w:ilvl="6" w:tplc="0419000F" w:tentative="1">
      <w:start w:val="1"/>
      <w:numFmt w:val="decimal"/>
      <w:lvlText w:val="%7."/>
      <w:lvlJc w:val="left"/>
      <w:pPr>
        <w:ind w:left="10776" w:hanging="360"/>
      </w:pPr>
    </w:lvl>
    <w:lvl w:ilvl="7" w:tplc="04190019" w:tentative="1">
      <w:start w:val="1"/>
      <w:numFmt w:val="lowerLetter"/>
      <w:lvlText w:val="%8."/>
      <w:lvlJc w:val="left"/>
      <w:pPr>
        <w:ind w:left="11496" w:hanging="360"/>
      </w:pPr>
    </w:lvl>
    <w:lvl w:ilvl="8" w:tplc="0419001B" w:tentative="1">
      <w:start w:val="1"/>
      <w:numFmt w:val="lowerRoman"/>
      <w:lvlText w:val="%9."/>
      <w:lvlJc w:val="right"/>
      <w:pPr>
        <w:ind w:left="12216" w:hanging="180"/>
      </w:pPr>
    </w:lvl>
  </w:abstractNum>
  <w:abstractNum w:abstractNumId="7">
    <w:nsid w:val="3D757E0D"/>
    <w:multiLevelType w:val="hybridMultilevel"/>
    <w:tmpl w:val="1FEADA6E"/>
    <w:lvl w:ilvl="0" w:tplc="5180105E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  <w:i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3A31829"/>
    <w:multiLevelType w:val="hybridMultilevel"/>
    <w:tmpl w:val="04D4AA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7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4"/>
  </w:num>
  <w:num w:numId="9">
    <w:abstractNumId w:val="0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szAwsLA0sjAwNTVQ0lEKTi0uzszPAykwrgUAS9jTkSwAAAA="/>
  </w:docVars>
  <w:rsids>
    <w:rsidRoot w:val="00AB03F6"/>
    <w:rsid w:val="00004898"/>
    <w:rsid w:val="00014707"/>
    <w:rsid w:val="0002126F"/>
    <w:rsid w:val="000328A8"/>
    <w:rsid w:val="00034B8A"/>
    <w:rsid w:val="00043D0D"/>
    <w:rsid w:val="00044EEC"/>
    <w:rsid w:val="000477BA"/>
    <w:rsid w:val="00056F64"/>
    <w:rsid w:val="00060A89"/>
    <w:rsid w:val="00063D1C"/>
    <w:rsid w:val="000663F4"/>
    <w:rsid w:val="00082470"/>
    <w:rsid w:val="00087236"/>
    <w:rsid w:val="000932EB"/>
    <w:rsid w:val="000961C8"/>
    <w:rsid w:val="000A6E15"/>
    <w:rsid w:val="000C092E"/>
    <w:rsid w:val="000C4075"/>
    <w:rsid w:val="000D69E2"/>
    <w:rsid w:val="000E39EF"/>
    <w:rsid w:val="000E44F9"/>
    <w:rsid w:val="000E7A45"/>
    <w:rsid w:val="000F509B"/>
    <w:rsid w:val="00107659"/>
    <w:rsid w:val="0011034D"/>
    <w:rsid w:val="00110B20"/>
    <w:rsid w:val="001114D8"/>
    <w:rsid w:val="00125C18"/>
    <w:rsid w:val="001279AE"/>
    <w:rsid w:val="00130503"/>
    <w:rsid w:val="0014091B"/>
    <w:rsid w:val="001438C4"/>
    <w:rsid w:val="00153EF8"/>
    <w:rsid w:val="00171717"/>
    <w:rsid w:val="001734D4"/>
    <w:rsid w:val="001778FA"/>
    <w:rsid w:val="00180F1E"/>
    <w:rsid w:val="00185635"/>
    <w:rsid w:val="0018792B"/>
    <w:rsid w:val="00196208"/>
    <w:rsid w:val="001A075A"/>
    <w:rsid w:val="001A1A7E"/>
    <w:rsid w:val="001A4110"/>
    <w:rsid w:val="001A657A"/>
    <w:rsid w:val="001B5E0E"/>
    <w:rsid w:val="001B5FAC"/>
    <w:rsid w:val="001B65B3"/>
    <w:rsid w:val="001E0D38"/>
    <w:rsid w:val="001E718A"/>
    <w:rsid w:val="0021402B"/>
    <w:rsid w:val="00215698"/>
    <w:rsid w:val="0022244B"/>
    <w:rsid w:val="0022523E"/>
    <w:rsid w:val="0022703A"/>
    <w:rsid w:val="00231B70"/>
    <w:rsid w:val="0023388E"/>
    <w:rsid w:val="002368B2"/>
    <w:rsid w:val="00240842"/>
    <w:rsid w:val="00241BBB"/>
    <w:rsid w:val="00263165"/>
    <w:rsid w:val="00264B32"/>
    <w:rsid w:val="002775E0"/>
    <w:rsid w:val="002819B0"/>
    <w:rsid w:val="00290445"/>
    <w:rsid w:val="002A2786"/>
    <w:rsid w:val="002A69ED"/>
    <w:rsid w:val="002B369C"/>
    <w:rsid w:val="002B73F1"/>
    <w:rsid w:val="002C144B"/>
    <w:rsid w:val="002C5424"/>
    <w:rsid w:val="002D08DC"/>
    <w:rsid w:val="002D5E76"/>
    <w:rsid w:val="002D61AA"/>
    <w:rsid w:val="002F523C"/>
    <w:rsid w:val="00304CF2"/>
    <w:rsid w:val="00313A4F"/>
    <w:rsid w:val="003213C1"/>
    <w:rsid w:val="003331EF"/>
    <w:rsid w:val="0034410E"/>
    <w:rsid w:val="00350235"/>
    <w:rsid w:val="0035715B"/>
    <w:rsid w:val="0036466F"/>
    <w:rsid w:val="00370A98"/>
    <w:rsid w:val="00372E37"/>
    <w:rsid w:val="0037780F"/>
    <w:rsid w:val="00380D89"/>
    <w:rsid w:val="00384E14"/>
    <w:rsid w:val="00390657"/>
    <w:rsid w:val="00391196"/>
    <w:rsid w:val="00391979"/>
    <w:rsid w:val="003A2CCF"/>
    <w:rsid w:val="003B27E6"/>
    <w:rsid w:val="003B3EBB"/>
    <w:rsid w:val="003B4D0A"/>
    <w:rsid w:val="003E387A"/>
    <w:rsid w:val="003E5F97"/>
    <w:rsid w:val="003F08A2"/>
    <w:rsid w:val="003F2CCC"/>
    <w:rsid w:val="003F2E53"/>
    <w:rsid w:val="003F7377"/>
    <w:rsid w:val="004012D0"/>
    <w:rsid w:val="00403306"/>
    <w:rsid w:val="00407589"/>
    <w:rsid w:val="004216CF"/>
    <w:rsid w:val="004219D6"/>
    <w:rsid w:val="00423BC6"/>
    <w:rsid w:val="00425B09"/>
    <w:rsid w:val="00430DBC"/>
    <w:rsid w:val="00431FF8"/>
    <w:rsid w:val="00445626"/>
    <w:rsid w:val="00446AE5"/>
    <w:rsid w:val="00450966"/>
    <w:rsid w:val="00455998"/>
    <w:rsid w:val="00456427"/>
    <w:rsid w:val="00476D46"/>
    <w:rsid w:val="00477CF0"/>
    <w:rsid w:val="0048648C"/>
    <w:rsid w:val="00486B97"/>
    <w:rsid w:val="00495265"/>
    <w:rsid w:val="004977CB"/>
    <w:rsid w:val="004D34EC"/>
    <w:rsid w:val="00514996"/>
    <w:rsid w:val="00514EF4"/>
    <w:rsid w:val="005167E3"/>
    <w:rsid w:val="00524215"/>
    <w:rsid w:val="00532BC6"/>
    <w:rsid w:val="00533F42"/>
    <w:rsid w:val="0053577C"/>
    <w:rsid w:val="005417B2"/>
    <w:rsid w:val="00542029"/>
    <w:rsid w:val="00542503"/>
    <w:rsid w:val="00542856"/>
    <w:rsid w:val="00543392"/>
    <w:rsid w:val="005524F9"/>
    <w:rsid w:val="00554D7B"/>
    <w:rsid w:val="0056373D"/>
    <w:rsid w:val="005736E1"/>
    <w:rsid w:val="0057576B"/>
    <w:rsid w:val="005766C5"/>
    <w:rsid w:val="0057681A"/>
    <w:rsid w:val="00581936"/>
    <w:rsid w:val="005A22F9"/>
    <w:rsid w:val="005A6BDB"/>
    <w:rsid w:val="005A6FC1"/>
    <w:rsid w:val="005B014E"/>
    <w:rsid w:val="005B5424"/>
    <w:rsid w:val="005B7F09"/>
    <w:rsid w:val="005C2E31"/>
    <w:rsid w:val="005D7759"/>
    <w:rsid w:val="005E2FAF"/>
    <w:rsid w:val="005E49FD"/>
    <w:rsid w:val="005F46CB"/>
    <w:rsid w:val="00606B07"/>
    <w:rsid w:val="0061176A"/>
    <w:rsid w:val="006133D4"/>
    <w:rsid w:val="00613748"/>
    <w:rsid w:val="006153B8"/>
    <w:rsid w:val="0061637D"/>
    <w:rsid w:val="006243F4"/>
    <w:rsid w:val="00630979"/>
    <w:rsid w:val="0063296A"/>
    <w:rsid w:val="006479F3"/>
    <w:rsid w:val="00647FA6"/>
    <w:rsid w:val="00651AC1"/>
    <w:rsid w:val="006603C8"/>
    <w:rsid w:val="006629C4"/>
    <w:rsid w:val="00667590"/>
    <w:rsid w:val="0067313A"/>
    <w:rsid w:val="00674CCC"/>
    <w:rsid w:val="00677BD4"/>
    <w:rsid w:val="00685CD3"/>
    <w:rsid w:val="00690DFA"/>
    <w:rsid w:val="00693068"/>
    <w:rsid w:val="00693C5D"/>
    <w:rsid w:val="006B5889"/>
    <w:rsid w:val="006B5CB4"/>
    <w:rsid w:val="006B7516"/>
    <w:rsid w:val="006C365B"/>
    <w:rsid w:val="006C397B"/>
    <w:rsid w:val="006C753F"/>
    <w:rsid w:val="006D0AF5"/>
    <w:rsid w:val="006D5A41"/>
    <w:rsid w:val="006E3A48"/>
    <w:rsid w:val="006E65F9"/>
    <w:rsid w:val="0070617A"/>
    <w:rsid w:val="00706D20"/>
    <w:rsid w:val="0071235E"/>
    <w:rsid w:val="00713899"/>
    <w:rsid w:val="00727118"/>
    <w:rsid w:val="0073548F"/>
    <w:rsid w:val="00753626"/>
    <w:rsid w:val="0075568A"/>
    <w:rsid w:val="0076104B"/>
    <w:rsid w:val="007619C7"/>
    <w:rsid w:val="00764C0F"/>
    <w:rsid w:val="00771F13"/>
    <w:rsid w:val="00773215"/>
    <w:rsid w:val="00773709"/>
    <w:rsid w:val="00773F49"/>
    <w:rsid w:val="007844D2"/>
    <w:rsid w:val="00784B7E"/>
    <w:rsid w:val="00791CEE"/>
    <w:rsid w:val="007A48D3"/>
    <w:rsid w:val="007A685A"/>
    <w:rsid w:val="007A6FC3"/>
    <w:rsid w:val="007C1BF8"/>
    <w:rsid w:val="007C615C"/>
    <w:rsid w:val="007D558E"/>
    <w:rsid w:val="007F3D46"/>
    <w:rsid w:val="007F65CF"/>
    <w:rsid w:val="00806538"/>
    <w:rsid w:val="00813AD6"/>
    <w:rsid w:val="0081684A"/>
    <w:rsid w:val="008270B8"/>
    <w:rsid w:val="0084469F"/>
    <w:rsid w:val="008612F2"/>
    <w:rsid w:val="008901F0"/>
    <w:rsid w:val="00895910"/>
    <w:rsid w:val="008B2186"/>
    <w:rsid w:val="008B3372"/>
    <w:rsid w:val="008C0AE8"/>
    <w:rsid w:val="008C30D0"/>
    <w:rsid w:val="008D5BD4"/>
    <w:rsid w:val="008E5844"/>
    <w:rsid w:val="008E7CDF"/>
    <w:rsid w:val="008F238B"/>
    <w:rsid w:val="008F3CBD"/>
    <w:rsid w:val="008F7665"/>
    <w:rsid w:val="00901C0E"/>
    <w:rsid w:val="00903108"/>
    <w:rsid w:val="0092393A"/>
    <w:rsid w:val="00923F91"/>
    <w:rsid w:val="00924E2F"/>
    <w:rsid w:val="00927E45"/>
    <w:rsid w:val="009527DD"/>
    <w:rsid w:val="00971F2A"/>
    <w:rsid w:val="00987446"/>
    <w:rsid w:val="00992ED8"/>
    <w:rsid w:val="0099311A"/>
    <w:rsid w:val="00993CE1"/>
    <w:rsid w:val="009A755D"/>
    <w:rsid w:val="009B2618"/>
    <w:rsid w:val="009B35D1"/>
    <w:rsid w:val="009B6482"/>
    <w:rsid w:val="009B6685"/>
    <w:rsid w:val="009B6937"/>
    <w:rsid w:val="009C2C1C"/>
    <w:rsid w:val="009C5957"/>
    <w:rsid w:val="009D035C"/>
    <w:rsid w:val="009D245B"/>
    <w:rsid w:val="009E74EC"/>
    <w:rsid w:val="009F31B9"/>
    <w:rsid w:val="009F4615"/>
    <w:rsid w:val="00A05074"/>
    <w:rsid w:val="00A1331F"/>
    <w:rsid w:val="00A268CD"/>
    <w:rsid w:val="00A2757A"/>
    <w:rsid w:val="00A32181"/>
    <w:rsid w:val="00A32766"/>
    <w:rsid w:val="00A363F2"/>
    <w:rsid w:val="00A37214"/>
    <w:rsid w:val="00A43C54"/>
    <w:rsid w:val="00A50582"/>
    <w:rsid w:val="00A53B0B"/>
    <w:rsid w:val="00A54137"/>
    <w:rsid w:val="00A62B9D"/>
    <w:rsid w:val="00A74869"/>
    <w:rsid w:val="00A754FB"/>
    <w:rsid w:val="00A775F4"/>
    <w:rsid w:val="00A81F14"/>
    <w:rsid w:val="00A824E4"/>
    <w:rsid w:val="00A92AB1"/>
    <w:rsid w:val="00AA163A"/>
    <w:rsid w:val="00AB03F6"/>
    <w:rsid w:val="00AB284E"/>
    <w:rsid w:val="00AB5F7B"/>
    <w:rsid w:val="00AB7444"/>
    <w:rsid w:val="00AD182E"/>
    <w:rsid w:val="00AD3F84"/>
    <w:rsid w:val="00AE011D"/>
    <w:rsid w:val="00AE0B26"/>
    <w:rsid w:val="00AE1085"/>
    <w:rsid w:val="00AE119A"/>
    <w:rsid w:val="00AE5C11"/>
    <w:rsid w:val="00AF2538"/>
    <w:rsid w:val="00B078FB"/>
    <w:rsid w:val="00B12263"/>
    <w:rsid w:val="00B2239C"/>
    <w:rsid w:val="00B25163"/>
    <w:rsid w:val="00B41329"/>
    <w:rsid w:val="00B45A45"/>
    <w:rsid w:val="00B51881"/>
    <w:rsid w:val="00B541A0"/>
    <w:rsid w:val="00B91B0F"/>
    <w:rsid w:val="00B9589A"/>
    <w:rsid w:val="00BA17AD"/>
    <w:rsid w:val="00BB345C"/>
    <w:rsid w:val="00BC079A"/>
    <w:rsid w:val="00BC7FFB"/>
    <w:rsid w:val="00BD157F"/>
    <w:rsid w:val="00BE3A31"/>
    <w:rsid w:val="00BF007C"/>
    <w:rsid w:val="00C00070"/>
    <w:rsid w:val="00C02EF1"/>
    <w:rsid w:val="00C16DCD"/>
    <w:rsid w:val="00C2253F"/>
    <w:rsid w:val="00C356A7"/>
    <w:rsid w:val="00C4219C"/>
    <w:rsid w:val="00C51290"/>
    <w:rsid w:val="00C72E1A"/>
    <w:rsid w:val="00C757B4"/>
    <w:rsid w:val="00C80A2C"/>
    <w:rsid w:val="00C81773"/>
    <w:rsid w:val="00C8628E"/>
    <w:rsid w:val="00C8713E"/>
    <w:rsid w:val="00C87F9E"/>
    <w:rsid w:val="00C979C1"/>
    <w:rsid w:val="00CA5121"/>
    <w:rsid w:val="00CB01E7"/>
    <w:rsid w:val="00CB16AF"/>
    <w:rsid w:val="00CB1C87"/>
    <w:rsid w:val="00CB5A93"/>
    <w:rsid w:val="00CC655D"/>
    <w:rsid w:val="00D0096B"/>
    <w:rsid w:val="00D215F9"/>
    <w:rsid w:val="00D22480"/>
    <w:rsid w:val="00D22584"/>
    <w:rsid w:val="00D227C0"/>
    <w:rsid w:val="00D23030"/>
    <w:rsid w:val="00D30544"/>
    <w:rsid w:val="00D312AD"/>
    <w:rsid w:val="00D3397D"/>
    <w:rsid w:val="00D34764"/>
    <w:rsid w:val="00D520EF"/>
    <w:rsid w:val="00D70644"/>
    <w:rsid w:val="00D73926"/>
    <w:rsid w:val="00D770F6"/>
    <w:rsid w:val="00D9635E"/>
    <w:rsid w:val="00DA2AFD"/>
    <w:rsid w:val="00DA3016"/>
    <w:rsid w:val="00DA3236"/>
    <w:rsid w:val="00DA79A4"/>
    <w:rsid w:val="00DA7FA9"/>
    <w:rsid w:val="00DB0ADF"/>
    <w:rsid w:val="00DB153F"/>
    <w:rsid w:val="00DB3084"/>
    <w:rsid w:val="00DB505F"/>
    <w:rsid w:val="00DD2A9F"/>
    <w:rsid w:val="00DD2B21"/>
    <w:rsid w:val="00DD5815"/>
    <w:rsid w:val="00DE237B"/>
    <w:rsid w:val="00E00091"/>
    <w:rsid w:val="00E0565D"/>
    <w:rsid w:val="00E0657A"/>
    <w:rsid w:val="00E07802"/>
    <w:rsid w:val="00E15523"/>
    <w:rsid w:val="00E238C8"/>
    <w:rsid w:val="00E24502"/>
    <w:rsid w:val="00E36435"/>
    <w:rsid w:val="00E41B87"/>
    <w:rsid w:val="00E513BA"/>
    <w:rsid w:val="00E61AD2"/>
    <w:rsid w:val="00E633DB"/>
    <w:rsid w:val="00E65D8B"/>
    <w:rsid w:val="00E66938"/>
    <w:rsid w:val="00E81317"/>
    <w:rsid w:val="00E82C4B"/>
    <w:rsid w:val="00EA53CE"/>
    <w:rsid w:val="00EA5BA6"/>
    <w:rsid w:val="00EA6046"/>
    <w:rsid w:val="00EB5948"/>
    <w:rsid w:val="00EC1EE0"/>
    <w:rsid w:val="00ED31CF"/>
    <w:rsid w:val="00ED327B"/>
    <w:rsid w:val="00ED4FA9"/>
    <w:rsid w:val="00EE0036"/>
    <w:rsid w:val="00EF1A17"/>
    <w:rsid w:val="00EF391C"/>
    <w:rsid w:val="00F061FD"/>
    <w:rsid w:val="00F1238C"/>
    <w:rsid w:val="00F128FC"/>
    <w:rsid w:val="00F17F19"/>
    <w:rsid w:val="00F25A11"/>
    <w:rsid w:val="00F268DE"/>
    <w:rsid w:val="00F27DF3"/>
    <w:rsid w:val="00F42D6E"/>
    <w:rsid w:val="00F44958"/>
    <w:rsid w:val="00F44BD7"/>
    <w:rsid w:val="00F44C47"/>
    <w:rsid w:val="00F507E8"/>
    <w:rsid w:val="00F55496"/>
    <w:rsid w:val="00F5690F"/>
    <w:rsid w:val="00F61640"/>
    <w:rsid w:val="00F762C5"/>
    <w:rsid w:val="00F81CEC"/>
    <w:rsid w:val="00F8631A"/>
    <w:rsid w:val="00F90776"/>
    <w:rsid w:val="00F941EA"/>
    <w:rsid w:val="00FA16E2"/>
    <w:rsid w:val="00FA1DDD"/>
    <w:rsid w:val="00FA2FD9"/>
    <w:rsid w:val="00FB0D48"/>
    <w:rsid w:val="00FF2C07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C0E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AB03F6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AB03F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AB03F6"/>
  </w:style>
  <w:style w:type="paragraph" w:styleId="a6">
    <w:name w:val="footer"/>
    <w:basedOn w:val="a"/>
    <w:link w:val="a7"/>
    <w:uiPriority w:val="99"/>
    <w:unhideWhenUsed/>
    <w:rsid w:val="00AB03F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AB03F6"/>
  </w:style>
  <w:style w:type="paragraph" w:styleId="a8">
    <w:name w:val="Body Text Indent"/>
    <w:basedOn w:val="a"/>
    <w:link w:val="a9"/>
    <w:uiPriority w:val="99"/>
    <w:rsid w:val="00171717"/>
    <w:pPr>
      <w:spacing w:after="0" w:line="240" w:lineRule="auto"/>
      <w:ind w:firstLine="360"/>
      <w:jc w:val="both"/>
    </w:pPr>
    <w:rPr>
      <w:rFonts w:ascii="Times New Roman" w:eastAsia="Times New Roman" w:hAnsi="Times New Roman"/>
      <w:sz w:val="28"/>
      <w:szCs w:val="24"/>
    </w:rPr>
  </w:style>
  <w:style w:type="character" w:customStyle="1" w:styleId="a9">
    <w:name w:val="Основной текст с отступом Знак"/>
    <w:link w:val="a8"/>
    <w:uiPriority w:val="99"/>
    <w:rsid w:val="00171717"/>
    <w:rPr>
      <w:rFonts w:ascii="Times New Roman" w:eastAsia="Times New Roman" w:hAnsi="Times New Roman"/>
      <w:sz w:val="28"/>
      <w:szCs w:val="24"/>
    </w:rPr>
  </w:style>
  <w:style w:type="character" w:styleId="aa">
    <w:name w:val="annotation reference"/>
    <w:uiPriority w:val="99"/>
    <w:semiHidden/>
    <w:unhideWhenUsed/>
    <w:rsid w:val="0076104B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76104B"/>
    <w:rPr>
      <w:sz w:val="20"/>
      <w:szCs w:val="20"/>
    </w:rPr>
  </w:style>
  <w:style w:type="character" w:customStyle="1" w:styleId="ac">
    <w:name w:val="Текст примечания Знак"/>
    <w:link w:val="ab"/>
    <w:uiPriority w:val="99"/>
    <w:semiHidden/>
    <w:rsid w:val="0076104B"/>
    <w:rPr>
      <w:lang w:eastAsia="en-US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76104B"/>
    <w:rPr>
      <w:b/>
      <w:bCs/>
    </w:rPr>
  </w:style>
  <w:style w:type="character" w:customStyle="1" w:styleId="ae">
    <w:name w:val="Тема примечания Знак"/>
    <w:link w:val="ad"/>
    <w:uiPriority w:val="99"/>
    <w:semiHidden/>
    <w:rsid w:val="0076104B"/>
    <w:rPr>
      <w:b/>
      <w:bCs/>
      <w:lang w:eastAsia="en-US"/>
    </w:rPr>
  </w:style>
  <w:style w:type="paragraph" w:styleId="af">
    <w:name w:val="Balloon Text"/>
    <w:basedOn w:val="a"/>
    <w:link w:val="af0"/>
    <w:uiPriority w:val="99"/>
    <w:semiHidden/>
    <w:unhideWhenUsed/>
    <w:rsid w:val="0076104B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f0">
    <w:name w:val="Текст выноски Знак"/>
    <w:link w:val="af"/>
    <w:uiPriority w:val="99"/>
    <w:semiHidden/>
    <w:rsid w:val="0076104B"/>
    <w:rPr>
      <w:rFonts w:ascii="Tahoma" w:hAnsi="Tahoma" w:cs="Tahoma"/>
      <w:sz w:val="16"/>
      <w:szCs w:val="16"/>
      <w:lang w:eastAsia="en-US"/>
    </w:rPr>
  </w:style>
  <w:style w:type="paragraph" w:customStyle="1" w:styleId="dash041e0431044b0447043d044b0439">
    <w:name w:val="dash041e_0431_044b_0447_043d_044b_0439"/>
    <w:basedOn w:val="a"/>
    <w:rsid w:val="00690D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dash041e0431044b0447043d044b0439char">
    <w:name w:val="dash041e_0431_044b_0447_043d_044b_0439__char"/>
    <w:rsid w:val="00690DFA"/>
  </w:style>
  <w:style w:type="character" w:customStyle="1" w:styleId="apple-converted-space">
    <w:name w:val="apple-converted-space"/>
    <w:rsid w:val="00690DFA"/>
  </w:style>
  <w:style w:type="paragraph" w:styleId="af1">
    <w:name w:val="Normal (Web)"/>
    <w:basedOn w:val="a"/>
    <w:uiPriority w:val="99"/>
    <w:unhideWhenUsed/>
    <w:rsid w:val="005B014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2">
    <w:name w:val="Письмо"/>
    <w:basedOn w:val="a"/>
    <w:rsid w:val="005766C5"/>
    <w:pPr>
      <w:spacing w:after="0" w:line="240" w:lineRule="auto"/>
      <w:ind w:firstLine="709"/>
    </w:pPr>
    <w:rPr>
      <w:rFonts w:ascii="Times New Roman" w:eastAsia="Times New Roman" w:hAnsi="Times New Roman"/>
      <w:sz w:val="20"/>
      <w:szCs w:val="20"/>
      <w:lang w:val="en-US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C0E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AB03F6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AB03F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AB03F6"/>
  </w:style>
  <w:style w:type="paragraph" w:styleId="a6">
    <w:name w:val="footer"/>
    <w:basedOn w:val="a"/>
    <w:link w:val="a7"/>
    <w:uiPriority w:val="99"/>
    <w:unhideWhenUsed/>
    <w:rsid w:val="00AB03F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AB03F6"/>
  </w:style>
  <w:style w:type="paragraph" w:styleId="a8">
    <w:name w:val="Body Text Indent"/>
    <w:basedOn w:val="a"/>
    <w:link w:val="a9"/>
    <w:uiPriority w:val="99"/>
    <w:rsid w:val="00171717"/>
    <w:pPr>
      <w:spacing w:after="0" w:line="240" w:lineRule="auto"/>
      <w:ind w:firstLine="360"/>
      <w:jc w:val="both"/>
    </w:pPr>
    <w:rPr>
      <w:rFonts w:ascii="Times New Roman" w:eastAsia="Times New Roman" w:hAnsi="Times New Roman"/>
      <w:sz w:val="28"/>
      <w:szCs w:val="24"/>
    </w:rPr>
  </w:style>
  <w:style w:type="character" w:customStyle="1" w:styleId="a9">
    <w:name w:val="Основной текст с отступом Знак"/>
    <w:link w:val="a8"/>
    <w:uiPriority w:val="99"/>
    <w:rsid w:val="00171717"/>
    <w:rPr>
      <w:rFonts w:ascii="Times New Roman" w:eastAsia="Times New Roman" w:hAnsi="Times New Roman"/>
      <w:sz w:val="28"/>
      <w:szCs w:val="24"/>
    </w:rPr>
  </w:style>
  <w:style w:type="character" w:styleId="aa">
    <w:name w:val="annotation reference"/>
    <w:uiPriority w:val="99"/>
    <w:semiHidden/>
    <w:unhideWhenUsed/>
    <w:rsid w:val="0076104B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76104B"/>
    <w:rPr>
      <w:sz w:val="20"/>
      <w:szCs w:val="20"/>
    </w:rPr>
  </w:style>
  <w:style w:type="character" w:customStyle="1" w:styleId="ac">
    <w:name w:val="Текст примечания Знак"/>
    <w:link w:val="ab"/>
    <w:uiPriority w:val="99"/>
    <w:semiHidden/>
    <w:rsid w:val="0076104B"/>
    <w:rPr>
      <w:lang w:eastAsia="en-US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76104B"/>
    <w:rPr>
      <w:b/>
      <w:bCs/>
    </w:rPr>
  </w:style>
  <w:style w:type="character" w:customStyle="1" w:styleId="ae">
    <w:name w:val="Тема примечания Знак"/>
    <w:link w:val="ad"/>
    <w:uiPriority w:val="99"/>
    <w:semiHidden/>
    <w:rsid w:val="0076104B"/>
    <w:rPr>
      <w:b/>
      <w:bCs/>
      <w:lang w:eastAsia="en-US"/>
    </w:rPr>
  </w:style>
  <w:style w:type="paragraph" w:styleId="af">
    <w:name w:val="Balloon Text"/>
    <w:basedOn w:val="a"/>
    <w:link w:val="af0"/>
    <w:uiPriority w:val="99"/>
    <w:semiHidden/>
    <w:unhideWhenUsed/>
    <w:rsid w:val="0076104B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f0">
    <w:name w:val="Текст выноски Знак"/>
    <w:link w:val="af"/>
    <w:uiPriority w:val="99"/>
    <w:semiHidden/>
    <w:rsid w:val="0076104B"/>
    <w:rPr>
      <w:rFonts w:ascii="Tahoma" w:hAnsi="Tahoma" w:cs="Tahoma"/>
      <w:sz w:val="16"/>
      <w:szCs w:val="16"/>
      <w:lang w:eastAsia="en-US"/>
    </w:rPr>
  </w:style>
  <w:style w:type="paragraph" w:customStyle="1" w:styleId="dash041e0431044b0447043d044b0439">
    <w:name w:val="dash041e_0431_044b_0447_043d_044b_0439"/>
    <w:basedOn w:val="a"/>
    <w:rsid w:val="00690D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dash041e0431044b0447043d044b0439char">
    <w:name w:val="dash041e_0431_044b_0447_043d_044b_0439__char"/>
    <w:rsid w:val="00690DFA"/>
  </w:style>
  <w:style w:type="character" w:customStyle="1" w:styleId="apple-converted-space">
    <w:name w:val="apple-converted-space"/>
    <w:rsid w:val="00690DFA"/>
  </w:style>
  <w:style w:type="paragraph" w:styleId="af1">
    <w:name w:val="Normal (Web)"/>
    <w:basedOn w:val="a"/>
    <w:uiPriority w:val="99"/>
    <w:unhideWhenUsed/>
    <w:rsid w:val="005B014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af2">
    <w:name w:val="Письмо"/>
    <w:basedOn w:val="a"/>
    <w:rsid w:val="005766C5"/>
    <w:pPr>
      <w:spacing w:after="0" w:line="240" w:lineRule="auto"/>
      <w:ind w:firstLine="709"/>
    </w:pPr>
    <w:rPr>
      <w:rFonts w:ascii="Times New Roman" w:eastAsia="Times New Roman" w:hAnsi="Times New Roman"/>
      <w:sz w:val="20"/>
      <w:szCs w:val="20"/>
      <w:lang w:val="en-US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30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4D4315-3115-4684-9562-AE5C63DB97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92</Words>
  <Characters>4150</Characters>
  <Application>Microsoft Office Word</Application>
  <DocSecurity>0</DocSecurity>
  <Lines>244</Lines>
  <Paragraphs>10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46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mon-1</dc:creator>
  <cp:lastModifiedBy>Платонов Константин Сергеевич</cp:lastModifiedBy>
  <cp:revision>4</cp:revision>
  <cp:lastPrinted>2016-02-08T10:09:00Z</cp:lastPrinted>
  <dcterms:created xsi:type="dcterms:W3CDTF">2018-08-02T09:36:00Z</dcterms:created>
  <dcterms:modified xsi:type="dcterms:W3CDTF">2018-08-02T09:38:00Z</dcterms:modified>
</cp:coreProperties>
</file>